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page" w:tblpX="1" w:tblpY="262"/>
        <w:tblW w:w="18925" w:type="dxa"/>
        <w:tblLook w:val="04A0" w:firstRow="1" w:lastRow="0" w:firstColumn="1" w:lastColumn="0" w:noHBand="0" w:noVBand="1"/>
      </w:tblPr>
      <w:tblGrid>
        <w:gridCol w:w="1296"/>
        <w:gridCol w:w="3629"/>
        <w:gridCol w:w="3626"/>
        <w:gridCol w:w="1297"/>
        <w:gridCol w:w="1346"/>
        <w:gridCol w:w="1248"/>
        <w:gridCol w:w="736"/>
        <w:gridCol w:w="1856"/>
        <w:gridCol w:w="129"/>
        <w:gridCol w:w="107"/>
        <w:gridCol w:w="2357"/>
        <w:gridCol w:w="1298"/>
      </w:tblGrid>
      <w:tr w:rsidR="001F1D8E" w:rsidRPr="00F250B6" w14:paraId="73B3E699" w14:textId="77777777" w:rsidTr="00CF1420">
        <w:trPr>
          <w:trHeight w:val="295"/>
        </w:trPr>
        <w:tc>
          <w:tcPr>
            <w:tcW w:w="4925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66D5814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36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BD8B29C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BU_001</w:t>
            </w:r>
          </w:p>
        </w:tc>
        <w:tc>
          <w:tcPr>
            <w:tcW w:w="264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348DF1E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31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DA45094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Test the Login Functionality in </w:t>
            </w:r>
            <w:r>
              <w:rPr>
                <w:rFonts w:eastAsia="Times New Roman" w:cstheme="minorHAnsi"/>
                <w:lang w:eastAsia="en-GB"/>
              </w:rPr>
              <w:t>FitTrack</w:t>
            </w:r>
          </w:p>
        </w:tc>
      </w:tr>
      <w:tr w:rsidR="001F1D8E" w:rsidRPr="00F250B6" w14:paraId="49732E69" w14:textId="77777777" w:rsidTr="00CF1420">
        <w:trPr>
          <w:trHeight w:val="295"/>
        </w:trPr>
        <w:tc>
          <w:tcPr>
            <w:tcW w:w="4925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7A27B8F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36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F6B0015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Jay</w:t>
            </w:r>
          </w:p>
        </w:tc>
        <w:tc>
          <w:tcPr>
            <w:tcW w:w="264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6EEE505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198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5D4BDEA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Dana</w:t>
            </w:r>
          </w:p>
        </w:tc>
        <w:tc>
          <w:tcPr>
            <w:tcW w:w="1985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D86B6B1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376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241B615F" w14:textId="77777777" w:rsidR="001F1D8E" w:rsidRPr="00F250B6" w:rsidRDefault="001F1D8E" w:rsidP="00CF14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.1</w:t>
            </w:r>
          </w:p>
        </w:tc>
      </w:tr>
      <w:tr w:rsidR="001F1D8E" w:rsidRPr="00F250B6" w14:paraId="34405D54" w14:textId="77777777" w:rsidTr="00CF142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C8551F" w14:textId="77777777" w:rsidR="001F1D8E" w:rsidRPr="00F250B6" w:rsidRDefault="001F1D8E" w:rsidP="00CF14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768471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C3B864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85D042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935E9A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A0FFA2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7B9A7B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E2361A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425FFC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690689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2C9441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F1D8E" w:rsidRPr="00F250B6" w14:paraId="08B4FA70" w14:textId="77777777" w:rsidTr="00CF1420">
        <w:trPr>
          <w:gridAfter w:val="6"/>
          <w:wAfter w:w="6483" w:type="dxa"/>
          <w:trHeight w:val="295"/>
        </w:trPr>
        <w:tc>
          <w:tcPr>
            <w:tcW w:w="4925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4491F95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3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4D5638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F179EF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DFACA0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EE580F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F1D8E" w:rsidRPr="00F250B6" w14:paraId="7360BED3" w14:textId="77777777" w:rsidTr="00CF142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F85D00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149953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4AD434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BB9A91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25980D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46E96F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7648CE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3B585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E76903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softHyphen/>
            </w:r>
            <w:r>
              <w:rPr>
                <w:rFonts w:eastAsia="Times New Roman" w:cstheme="minorHAnsi"/>
                <w:lang w:eastAsia="en-GB"/>
              </w:rPr>
              <w:softHyphen/>
            </w:r>
          </w:p>
        </w:tc>
        <w:tc>
          <w:tcPr>
            <w:tcW w:w="2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B483B0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2CCA7C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F1D8E" w:rsidRPr="00F250B6" w14:paraId="0AC23F5C" w14:textId="77777777" w:rsidTr="00CF1420">
        <w:trPr>
          <w:trHeight w:val="295"/>
        </w:trPr>
        <w:tc>
          <w:tcPr>
            <w:tcW w:w="4925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185A54D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3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237687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Jay</w:t>
            </w:r>
          </w:p>
        </w:tc>
        <w:tc>
          <w:tcPr>
            <w:tcW w:w="264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E870709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19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25D6FC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4-Nov-2022</w:t>
            </w:r>
          </w:p>
        </w:tc>
        <w:tc>
          <w:tcPr>
            <w:tcW w:w="1985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FB55EFC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376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09B06E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1F1D8E" w:rsidRPr="00F250B6" w14:paraId="14DEA191" w14:textId="77777777" w:rsidTr="00CF142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056644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31213C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D4CF2A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1C6C54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74A5D6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0ADBFB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A612D6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2D6FBE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2470E4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0B9C65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7B7FB1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F1D8E" w:rsidRPr="00F250B6" w14:paraId="7D6E464F" w14:textId="77777777" w:rsidTr="00CF1420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E8E6E2" w14:textId="77777777" w:rsidR="001F1D8E" w:rsidRPr="00F250B6" w:rsidRDefault="001F1D8E" w:rsidP="00CF142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8552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EE3035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3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BC65B9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4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2976FCD" w14:textId="77777777" w:rsidR="001F1D8E" w:rsidRPr="00F250B6" w:rsidRDefault="001F1D8E" w:rsidP="00CF142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6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6A90694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1F1D8E" w:rsidRPr="00F250B6" w14:paraId="125F6E33" w14:textId="77777777" w:rsidTr="00CF1420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8C5025" w14:textId="77777777" w:rsidR="001F1D8E" w:rsidRPr="00F250B6" w:rsidRDefault="001F1D8E" w:rsidP="00CF14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855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3EB5044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3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731CB7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21746C" w14:textId="77777777" w:rsidR="001F1D8E" w:rsidRPr="00F250B6" w:rsidRDefault="001F1D8E" w:rsidP="00CF14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A7C01D7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Userid = </w:t>
            </w:r>
            <w:r>
              <w:rPr>
                <w:rFonts w:eastAsia="Times New Roman" w:cstheme="minorHAnsi"/>
                <w:lang w:eastAsia="en-GB"/>
              </w:rPr>
              <w:t>Jay</w:t>
            </w:r>
          </w:p>
        </w:tc>
      </w:tr>
      <w:tr w:rsidR="001F1D8E" w:rsidRPr="00F250B6" w14:paraId="31804C8A" w14:textId="77777777" w:rsidTr="00CF142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134CE0" w14:textId="77777777" w:rsidR="001F1D8E" w:rsidRPr="00F250B6" w:rsidRDefault="001F1D8E" w:rsidP="00CF14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855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9792FF9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ccess to Code</w:t>
            </w:r>
          </w:p>
        </w:tc>
        <w:tc>
          <w:tcPr>
            <w:tcW w:w="13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32545F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DBB673" w14:textId="77777777" w:rsidR="001F1D8E" w:rsidRPr="00F250B6" w:rsidRDefault="001F1D8E" w:rsidP="00CF14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9F32FDE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Pass = </w:t>
            </w:r>
            <w:r>
              <w:rPr>
                <w:rFonts w:eastAsia="Times New Roman" w:cstheme="minorHAnsi"/>
                <w:lang w:eastAsia="en-GB"/>
              </w:rPr>
              <w:t>Software2350</w:t>
            </w:r>
          </w:p>
        </w:tc>
      </w:tr>
      <w:tr w:rsidR="001F1D8E" w:rsidRPr="00F250B6" w14:paraId="0BC16537" w14:textId="77777777" w:rsidTr="00CF142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050B66" w14:textId="77777777" w:rsidR="001F1D8E" w:rsidRPr="00F250B6" w:rsidRDefault="001F1D8E" w:rsidP="00CF14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855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693038C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3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FBF43E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D5B4F5" w14:textId="77777777" w:rsidR="001F1D8E" w:rsidRPr="00F250B6" w:rsidRDefault="001F1D8E" w:rsidP="00CF14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D8BEAF4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1F1D8E" w:rsidRPr="00F250B6" w14:paraId="252B2B2B" w14:textId="77777777" w:rsidTr="00CF142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4A8E7" w14:textId="77777777" w:rsidR="001F1D8E" w:rsidRPr="00F250B6" w:rsidRDefault="001F1D8E" w:rsidP="00CF14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855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BE0690D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3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2B0E56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D1C166" w14:textId="77777777" w:rsidR="001F1D8E" w:rsidRPr="00F250B6" w:rsidRDefault="001F1D8E" w:rsidP="00CF14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2F53CD2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1F1D8E" w:rsidRPr="00F250B6" w14:paraId="642611C9" w14:textId="77777777" w:rsidTr="00CF142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23D329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688AC2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A01D86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9990FF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5C4F06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503820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85FE24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737A34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23EF8A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A94206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569F32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F1D8E" w:rsidRPr="00F250B6" w14:paraId="6C5DA968" w14:textId="77777777" w:rsidTr="00CF1420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38536F2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11882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999D1B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Verify on entering valid userid and password</w:t>
            </w:r>
          </w:p>
        </w:tc>
        <w:tc>
          <w:tcPr>
            <w:tcW w:w="1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2D01AE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A64722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038B70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092859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F1D8E" w:rsidRPr="00F250B6" w14:paraId="307F0DB5" w14:textId="77777777" w:rsidTr="00CF142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38FB22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07270A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715C62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F20CD1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E29973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59D5A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1277F6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0F25B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AE6CAB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BAD45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82FF0B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F1D8E" w:rsidRPr="00F250B6" w14:paraId="1D6A775F" w14:textId="77777777" w:rsidTr="00CF1420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53DA1E3" w14:textId="77777777" w:rsidR="001F1D8E" w:rsidRPr="00F250B6" w:rsidRDefault="001F1D8E" w:rsidP="00CF142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7255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8783FBA" w14:textId="77777777" w:rsidR="001F1D8E" w:rsidRPr="00F250B6" w:rsidRDefault="001F1D8E" w:rsidP="00CF142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64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831C09A" w14:textId="77777777" w:rsidR="001F1D8E" w:rsidRPr="00F250B6" w:rsidRDefault="001F1D8E" w:rsidP="00CF142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4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7B69B80" w14:textId="77777777" w:rsidR="001F1D8E" w:rsidRPr="00F250B6" w:rsidRDefault="001F1D8E" w:rsidP="00CF142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4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378693F" w14:textId="77777777" w:rsidR="001F1D8E" w:rsidRPr="00F250B6" w:rsidRDefault="001F1D8E" w:rsidP="00CF142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1F1D8E" w:rsidRPr="00F250B6" w14:paraId="307274F2" w14:textId="77777777" w:rsidTr="00CF1420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872370E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7255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0B6C8C2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64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F40AEEB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4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F832B56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4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6226466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1F1D8E" w:rsidRPr="00F250B6" w14:paraId="28783098" w14:textId="77777777" w:rsidTr="00CF1420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FD443A" w14:textId="77777777" w:rsidR="001F1D8E" w:rsidRPr="00F250B6" w:rsidRDefault="001F1D8E" w:rsidP="00CF14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725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2F3684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 w:rsidRPr="00651060">
              <w:rPr>
                <w:rFonts w:eastAsia="Times New Roman" w:cstheme="minorHAnsi"/>
                <w:lang w:eastAsia="en-GB"/>
              </w:rPr>
              <w:t>file:///C:/Users/a_mha/Documents/GitHub/Goal_Tracker.github.io/index.html</w:t>
            </w:r>
          </w:p>
        </w:tc>
        <w:tc>
          <w:tcPr>
            <w:tcW w:w="26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4B50CE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  <w:r>
              <w:rPr>
                <w:rFonts w:eastAsia="Times New Roman" w:cstheme="minorHAnsi"/>
                <w:lang w:eastAsia="en-GB"/>
              </w:rPr>
              <w:t xml:space="preserve"> through Visual Studio Code</w:t>
            </w:r>
          </w:p>
        </w:tc>
        <w:tc>
          <w:tcPr>
            <w:tcW w:w="38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667A30F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E76770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1F1D8E" w:rsidRPr="00F250B6" w14:paraId="479F3296" w14:textId="77777777" w:rsidTr="00CF142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ED0931" w14:textId="77777777" w:rsidR="001F1D8E" w:rsidRPr="00F250B6" w:rsidRDefault="001F1D8E" w:rsidP="00CF14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725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866BB4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Enter Userid &amp; Password</w:t>
            </w:r>
          </w:p>
        </w:tc>
        <w:tc>
          <w:tcPr>
            <w:tcW w:w="26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DE9621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Credential can be entered</w:t>
            </w:r>
          </w:p>
        </w:tc>
        <w:tc>
          <w:tcPr>
            <w:tcW w:w="38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232639B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223EF46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1F1D8E" w:rsidRPr="00F250B6" w14:paraId="4C8E8A21" w14:textId="77777777" w:rsidTr="00CF142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647C62" w14:textId="77777777" w:rsidR="001F1D8E" w:rsidRPr="00F250B6" w:rsidRDefault="001F1D8E" w:rsidP="00CF14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725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0497EA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Click Submit</w:t>
            </w:r>
          </w:p>
        </w:tc>
        <w:tc>
          <w:tcPr>
            <w:tcW w:w="26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44BD75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ge refreshes</w:t>
            </w:r>
          </w:p>
        </w:tc>
        <w:tc>
          <w:tcPr>
            <w:tcW w:w="38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624F5FD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2FDC580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1F1D8E" w:rsidRPr="00F250B6" w14:paraId="67155263" w14:textId="77777777" w:rsidTr="00CF142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55EA89" w14:textId="77777777" w:rsidR="001F1D8E" w:rsidRPr="00F250B6" w:rsidRDefault="001F1D8E" w:rsidP="00CF14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725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133560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6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F39924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D46B7D2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D06C08A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1F1D8E" w:rsidRPr="00F250B6" w14:paraId="1A491EED" w14:textId="77777777" w:rsidTr="00CF142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067B27" w14:textId="77777777" w:rsidR="001F1D8E" w:rsidRPr="00F250B6" w:rsidRDefault="001F1D8E" w:rsidP="00CF14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725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AF632D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6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7CB7A6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59E3059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B1A663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1F1D8E" w:rsidRPr="00F250B6" w14:paraId="4F75F211" w14:textId="77777777" w:rsidTr="00CF142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34205A" w14:textId="77777777" w:rsidR="001F1D8E" w:rsidRPr="00F250B6" w:rsidRDefault="001F1D8E" w:rsidP="00CF14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725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C9BD4B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6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6F9A3F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67D55FA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15831A9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7AD44F90" w14:textId="77777777" w:rsidR="001F1D8E" w:rsidRDefault="001F1D8E" w:rsidP="001F1D8E">
      <w:pPr>
        <w:rPr>
          <w:rFonts w:cstheme="minorHAnsi"/>
        </w:rPr>
      </w:pPr>
    </w:p>
    <w:tbl>
      <w:tblPr>
        <w:tblpPr w:leftFromText="180" w:rightFromText="180" w:horzAnchor="page" w:tblpX="1" w:tblpY="262"/>
        <w:tblW w:w="18925" w:type="dxa"/>
        <w:tblLook w:val="04A0" w:firstRow="1" w:lastRow="0" w:firstColumn="1" w:lastColumn="0" w:noHBand="0" w:noVBand="1"/>
      </w:tblPr>
      <w:tblGrid>
        <w:gridCol w:w="1296"/>
        <w:gridCol w:w="3741"/>
        <w:gridCol w:w="3738"/>
        <w:gridCol w:w="1297"/>
        <w:gridCol w:w="1346"/>
        <w:gridCol w:w="1248"/>
        <w:gridCol w:w="736"/>
        <w:gridCol w:w="1856"/>
        <w:gridCol w:w="129"/>
        <w:gridCol w:w="107"/>
        <w:gridCol w:w="2357"/>
        <w:gridCol w:w="1298"/>
      </w:tblGrid>
      <w:tr w:rsidR="001F1D8E" w:rsidRPr="00F250B6" w14:paraId="08EDBCD1" w14:textId="77777777" w:rsidTr="00CF1420">
        <w:trPr>
          <w:trHeight w:val="295"/>
        </w:trPr>
        <w:tc>
          <w:tcPr>
            <w:tcW w:w="4925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C614C4C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36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BB8F120" w14:textId="5CF0DB43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BU_00</w:t>
            </w: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64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10739A8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31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D3BC47D" w14:textId="52F0BAE1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Test </w:t>
            </w:r>
            <w:r>
              <w:rPr>
                <w:rFonts w:eastAsia="Times New Roman" w:cstheme="minorHAnsi"/>
                <w:lang w:eastAsia="en-GB"/>
              </w:rPr>
              <w:t>the BMI Calculator</w:t>
            </w:r>
            <w:r w:rsidRPr="00F250B6">
              <w:rPr>
                <w:rFonts w:eastAsia="Times New Roman" w:cstheme="minorHAnsi"/>
                <w:lang w:eastAsia="en-GB"/>
              </w:rPr>
              <w:t xml:space="preserve"> Functionality in </w:t>
            </w:r>
            <w:r>
              <w:rPr>
                <w:rFonts w:eastAsia="Times New Roman" w:cstheme="minorHAnsi"/>
                <w:lang w:eastAsia="en-GB"/>
              </w:rPr>
              <w:t>FitTrack</w:t>
            </w:r>
          </w:p>
        </w:tc>
      </w:tr>
      <w:tr w:rsidR="001F1D8E" w:rsidRPr="00F250B6" w14:paraId="2A624E6C" w14:textId="77777777" w:rsidTr="00CF1420">
        <w:trPr>
          <w:trHeight w:val="295"/>
        </w:trPr>
        <w:tc>
          <w:tcPr>
            <w:tcW w:w="4925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3714364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36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B332646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Jay</w:t>
            </w:r>
          </w:p>
        </w:tc>
        <w:tc>
          <w:tcPr>
            <w:tcW w:w="264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4502832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198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222B4B3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Dana</w:t>
            </w:r>
          </w:p>
        </w:tc>
        <w:tc>
          <w:tcPr>
            <w:tcW w:w="1985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87AE2C9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376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7D5B15DA" w14:textId="77777777" w:rsidR="001F1D8E" w:rsidRPr="00F250B6" w:rsidRDefault="001F1D8E" w:rsidP="00CF14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.1</w:t>
            </w:r>
          </w:p>
        </w:tc>
      </w:tr>
      <w:tr w:rsidR="001F1D8E" w:rsidRPr="00F250B6" w14:paraId="52BA4811" w14:textId="77777777" w:rsidTr="00CF142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675363" w14:textId="77777777" w:rsidR="001F1D8E" w:rsidRPr="00F250B6" w:rsidRDefault="001F1D8E" w:rsidP="00CF14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F6C1C0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73B2D9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A10F57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D654A5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A2831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64A902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B476F7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448EEB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2B6ECA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4615AD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F1D8E" w:rsidRPr="00F250B6" w14:paraId="4B0E3B08" w14:textId="77777777" w:rsidTr="00CF1420">
        <w:trPr>
          <w:gridAfter w:val="6"/>
          <w:wAfter w:w="6483" w:type="dxa"/>
          <w:trHeight w:val="295"/>
        </w:trPr>
        <w:tc>
          <w:tcPr>
            <w:tcW w:w="4925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F6B932F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3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FA5833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168C78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17BFD3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26A82B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F1D8E" w:rsidRPr="00F250B6" w14:paraId="3C7F73EF" w14:textId="77777777" w:rsidTr="00CF142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FB91B2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115A2A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BCEAE1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B89AF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2DF782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7D16A9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DB2279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C61D9A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6A65C7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softHyphen/>
            </w:r>
            <w:r>
              <w:rPr>
                <w:rFonts w:eastAsia="Times New Roman" w:cstheme="minorHAnsi"/>
                <w:lang w:eastAsia="en-GB"/>
              </w:rPr>
              <w:softHyphen/>
            </w:r>
          </w:p>
        </w:tc>
        <w:tc>
          <w:tcPr>
            <w:tcW w:w="2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CF630E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17C8CF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F1D8E" w:rsidRPr="00F250B6" w14:paraId="3FB72EEC" w14:textId="77777777" w:rsidTr="00CF1420">
        <w:trPr>
          <w:trHeight w:val="295"/>
        </w:trPr>
        <w:tc>
          <w:tcPr>
            <w:tcW w:w="4925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08F5D49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3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FA7B9C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Jay</w:t>
            </w:r>
          </w:p>
        </w:tc>
        <w:tc>
          <w:tcPr>
            <w:tcW w:w="264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264CB18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19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D01846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4-Nov-2022</w:t>
            </w:r>
          </w:p>
        </w:tc>
        <w:tc>
          <w:tcPr>
            <w:tcW w:w="1985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D3FE845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376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BE6F0D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1F1D8E" w:rsidRPr="00F250B6" w14:paraId="6BA7B53E" w14:textId="77777777" w:rsidTr="00CF142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8FEE78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BC7086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359322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5A39A5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6254EC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609D60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825C32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17A85A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A27BC2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728D13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9B1CAC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F1D8E" w:rsidRPr="00F250B6" w14:paraId="48A2EB84" w14:textId="77777777" w:rsidTr="00CF1420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BE105A9" w14:textId="77777777" w:rsidR="001F1D8E" w:rsidRPr="00F250B6" w:rsidRDefault="001F1D8E" w:rsidP="00CF142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8552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2A2DADF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3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B35282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4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6713997" w14:textId="77777777" w:rsidR="001F1D8E" w:rsidRPr="00F250B6" w:rsidRDefault="001F1D8E" w:rsidP="00CF142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6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0BB3312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1F1D8E" w:rsidRPr="00F250B6" w14:paraId="59C46AB2" w14:textId="77777777" w:rsidTr="00CF1420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3206B7" w14:textId="77777777" w:rsidR="001F1D8E" w:rsidRPr="00F250B6" w:rsidRDefault="001F1D8E" w:rsidP="00CF14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855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3385333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3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DCB89F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A39795" w14:textId="77777777" w:rsidR="001F1D8E" w:rsidRPr="00F250B6" w:rsidRDefault="001F1D8E" w:rsidP="00CF14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6FB1794" w14:textId="2BD05B8D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Height: 180</w:t>
            </w:r>
          </w:p>
        </w:tc>
      </w:tr>
      <w:tr w:rsidR="001F1D8E" w:rsidRPr="00F250B6" w14:paraId="2B6989F0" w14:textId="77777777" w:rsidTr="00CF142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3E1803" w14:textId="77777777" w:rsidR="001F1D8E" w:rsidRPr="00F250B6" w:rsidRDefault="001F1D8E" w:rsidP="00CF14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855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C2C13C3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ccess to Code</w:t>
            </w:r>
          </w:p>
        </w:tc>
        <w:tc>
          <w:tcPr>
            <w:tcW w:w="13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FF1686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100817" w14:textId="77777777" w:rsidR="001F1D8E" w:rsidRPr="00F250B6" w:rsidRDefault="001F1D8E" w:rsidP="00CF14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C134C79" w14:textId="047E1FE9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Weight: 80</w:t>
            </w:r>
          </w:p>
        </w:tc>
      </w:tr>
      <w:tr w:rsidR="001F1D8E" w:rsidRPr="00F250B6" w14:paraId="1DBF085B" w14:textId="77777777" w:rsidTr="00CF142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DD76B6" w14:textId="77777777" w:rsidR="001F1D8E" w:rsidRPr="00F250B6" w:rsidRDefault="001F1D8E" w:rsidP="00CF14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855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D1FD245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3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D29D12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E0AD0E" w14:textId="77777777" w:rsidR="001F1D8E" w:rsidRPr="00F250B6" w:rsidRDefault="001F1D8E" w:rsidP="00CF14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05BD31E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1F1D8E" w:rsidRPr="00F250B6" w14:paraId="06C6E378" w14:textId="77777777" w:rsidTr="00CF142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B05876" w14:textId="77777777" w:rsidR="001F1D8E" w:rsidRPr="00F250B6" w:rsidRDefault="001F1D8E" w:rsidP="00CF14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855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C3E72B2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3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C2E99C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88E26F" w14:textId="77777777" w:rsidR="001F1D8E" w:rsidRPr="00F250B6" w:rsidRDefault="001F1D8E" w:rsidP="00CF14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0639139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1F1D8E" w:rsidRPr="00F250B6" w14:paraId="68F279F0" w14:textId="77777777" w:rsidTr="00CF142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112912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615B6B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FCD1D5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0A8BD2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A2B24C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9ED5E0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7FE6C7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C52DD8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7C913C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DC7580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948D04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F1D8E" w:rsidRPr="00F250B6" w14:paraId="785D883B" w14:textId="77777777" w:rsidTr="00CF1420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93CE1D3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11882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B03C3B" w14:textId="3C91E3E2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Verify whether a client </w:t>
            </w:r>
            <w:r w:rsidR="005321F5">
              <w:rPr>
                <w:rFonts w:eastAsia="Times New Roman" w:cstheme="minorHAnsi"/>
                <w:lang w:eastAsia="en-GB"/>
              </w:rPr>
              <w:t xml:space="preserve">is overweight, normal or underweight </w:t>
            </w:r>
          </w:p>
        </w:tc>
        <w:tc>
          <w:tcPr>
            <w:tcW w:w="1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03A8CE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6FCCF7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16E94F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0163C6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F1D8E" w:rsidRPr="00F250B6" w14:paraId="3A1C8B42" w14:textId="77777777" w:rsidTr="00CF142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02F74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93DE6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786257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18FE0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D97046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B4F67C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60D0B6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38B8A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7D1A86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6F8E5F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B5D0EA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F1D8E" w:rsidRPr="00F250B6" w14:paraId="05EE7902" w14:textId="77777777" w:rsidTr="00CF1420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4172C2E" w14:textId="77777777" w:rsidR="001F1D8E" w:rsidRPr="00F250B6" w:rsidRDefault="001F1D8E" w:rsidP="00CF142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7255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806CC4F" w14:textId="77777777" w:rsidR="001F1D8E" w:rsidRPr="00F250B6" w:rsidRDefault="001F1D8E" w:rsidP="00CF142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64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7D8C63E" w14:textId="77777777" w:rsidR="001F1D8E" w:rsidRPr="00F250B6" w:rsidRDefault="001F1D8E" w:rsidP="00CF142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4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23A26AB" w14:textId="77777777" w:rsidR="001F1D8E" w:rsidRPr="00F250B6" w:rsidRDefault="001F1D8E" w:rsidP="00CF142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4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BEA4890" w14:textId="77777777" w:rsidR="001F1D8E" w:rsidRPr="00F250B6" w:rsidRDefault="001F1D8E" w:rsidP="00CF142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1F1D8E" w:rsidRPr="00F250B6" w14:paraId="29E025B7" w14:textId="77777777" w:rsidTr="00CF1420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8A4FA26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7255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C1D5507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64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C53C37C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4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47F52FF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4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39FF0A9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1F1D8E" w:rsidRPr="00F250B6" w14:paraId="0B98B0A8" w14:textId="77777777" w:rsidTr="00CF1420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13984D" w14:textId="77777777" w:rsidR="001F1D8E" w:rsidRPr="00F250B6" w:rsidRDefault="001F1D8E" w:rsidP="00CF14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725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C68C00" w14:textId="76CDE6E6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>
              <w:t xml:space="preserve"> </w:t>
            </w:r>
            <w:r w:rsidRPr="001F1D8E">
              <w:rPr>
                <w:rFonts w:eastAsia="Times New Roman" w:cstheme="minorHAnsi"/>
                <w:lang w:eastAsia="en-GB"/>
              </w:rPr>
              <w:t>file:///C:/Users/a_mha/Documents/GitHub/Goal_Tracker.github.io/services.html</w:t>
            </w:r>
          </w:p>
        </w:tc>
        <w:tc>
          <w:tcPr>
            <w:tcW w:w="26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F5C787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  <w:r>
              <w:rPr>
                <w:rFonts w:eastAsia="Times New Roman" w:cstheme="minorHAnsi"/>
                <w:lang w:eastAsia="en-GB"/>
              </w:rPr>
              <w:t xml:space="preserve"> through Visual Studio Code</w:t>
            </w:r>
          </w:p>
        </w:tc>
        <w:tc>
          <w:tcPr>
            <w:tcW w:w="38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BF42C42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152ABE0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1F1D8E" w:rsidRPr="00F250B6" w14:paraId="0BC5E743" w14:textId="77777777" w:rsidTr="00CF142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BDCF4E" w14:textId="77777777" w:rsidR="001F1D8E" w:rsidRPr="00F250B6" w:rsidRDefault="001F1D8E" w:rsidP="00CF14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725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C6DEF8" w14:textId="6A776B0B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Enter </w:t>
            </w:r>
            <w:r>
              <w:rPr>
                <w:rFonts w:eastAsia="Times New Roman" w:cstheme="minorHAnsi"/>
                <w:lang w:eastAsia="en-GB"/>
              </w:rPr>
              <w:t xml:space="preserve">Height </w:t>
            </w:r>
            <w:r w:rsidRPr="00F250B6">
              <w:rPr>
                <w:rFonts w:eastAsia="Times New Roman" w:cstheme="minorHAnsi"/>
                <w:lang w:eastAsia="en-GB"/>
              </w:rPr>
              <w:t xml:space="preserve">&amp; </w:t>
            </w:r>
            <w:r>
              <w:rPr>
                <w:rFonts w:eastAsia="Times New Roman" w:cstheme="minorHAnsi"/>
                <w:lang w:eastAsia="en-GB"/>
              </w:rPr>
              <w:t>Weight</w:t>
            </w:r>
          </w:p>
        </w:tc>
        <w:tc>
          <w:tcPr>
            <w:tcW w:w="26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649ED8" w14:textId="6A61F8F9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Credential</w:t>
            </w:r>
            <w:r>
              <w:rPr>
                <w:rFonts w:eastAsia="Times New Roman" w:cstheme="minorHAnsi"/>
                <w:lang w:eastAsia="en-GB"/>
              </w:rPr>
              <w:t>s</w:t>
            </w:r>
            <w:r w:rsidRPr="00F250B6">
              <w:rPr>
                <w:rFonts w:eastAsia="Times New Roman" w:cstheme="minorHAnsi"/>
                <w:lang w:eastAsia="en-GB"/>
              </w:rPr>
              <w:t xml:space="preserve"> can be entered</w:t>
            </w:r>
          </w:p>
        </w:tc>
        <w:tc>
          <w:tcPr>
            <w:tcW w:w="38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A2E9AA3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8EF34B4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1F1D8E" w:rsidRPr="00F250B6" w14:paraId="5B9E0016" w14:textId="77777777" w:rsidTr="00CF142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45B135" w14:textId="77777777" w:rsidR="001F1D8E" w:rsidRPr="00F250B6" w:rsidRDefault="001F1D8E" w:rsidP="00CF14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725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AC1D1E" w14:textId="77C8B8AF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Click </w:t>
            </w:r>
            <w:r>
              <w:rPr>
                <w:rFonts w:eastAsia="Times New Roman" w:cstheme="minorHAnsi"/>
                <w:lang w:eastAsia="en-GB"/>
              </w:rPr>
              <w:t>Calculate</w:t>
            </w:r>
          </w:p>
        </w:tc>
        <w:tc>
          <w:tcPr>
            <w:tcW w:w="26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E5B9BB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ge refreshes</w:t>
            </w:r>
          </w:p>
        </w:tc>
        <w:tc>
          <w:tcPr>
            <w:tcW w:w="38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F12E664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31D71A8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1F1D8E" w:rsidRPr="00F250B6" w14:paraId="27DD003F" w14:textId="77777777" w:rsidTr="00CF142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7645D3" w14:textId="43E02D5E" w:rsidR="001F1D8E" w:rsidRPr="00F250B6" w:rsidRDefault="001F1D8E" w:rsidP="00CF14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725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6196D3" w14:textId="0A3947F1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5321F5">
              <w:rPr>
                <w:rFonts w:eastAsia="Times New Roman" w:cstheme="minorHAnsi"/>
                <w:lang w:eastAsia="en-GB"/>
              </w:rPr>
              <w:t>s</w:t>
            </w:r>
          </w:p>
        </w:tc>
        <w:tc>
          <w:tcPr>
            <w:tcW w:w="26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E4216E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3E32758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C691F27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1F1D8E" w:rsidRPr="00F250B6" w14:paraId="17AB2C9D" w14:textId="77777777" w:rsidTr="00CF142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5F4BFF" w14:textId="77777777" w:rsidR="001F1D8E" w:rsidRPr="00F250B6" w:rsidRDefault="001F1D8E" w:rsidP="00CF14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725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F3710B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6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44930E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5CA54AE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E1F73D2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1F1D8E" w:rsidRPr="00F250B6" w14:paraId="2391CE8A" w14:textId="77777777" w:rsidTr="00CF142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DB371D" w14:textId="77777777" w:rsidR="001F1D8E" w:rsidRPr="00F250B6" w:rsidRDefault="001F1D8E" w:rsidP="00CF14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725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DE103B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6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215FDC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56725C8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1213F99" w14:textId="77777777" w:rsidR="001F1D8E" w:rsidRPr="00F250B6" w:rsidRDefault="001F1D8E" w:rsidP="00CF14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3DFD3BE7" w14:textId="6544CA81" w:rsidR="001F1D8E" w:rsidRDefault="001F1D8E" w:rsidP="001F1D8E">
      <w:pPr>
        <w:rPr>
          <w:rFonts w:cstheme="minorHAnsi"/>
        </w:rPr>
      </w:pPr>
    </w:p>
    <w:tbl>
      <w:tblPr>
        <w:tblpPr w:leftFromText="180" w:rightFromText="180" w:horzAnchor="page" w:tblpX="1" w:tblpY="262"/>
        <w:tblW w:w="18925" w:type="dxa"/>
        <w:tblLook w:val="04A0" w:firstRow="1" w:lastRow="0" w:firstColumn="1" w:lastColumn="0" w:noHBand="0" w:noVBand="1"/>
      </w:tblPr>
      <w:tblGrid>
        <w:gridCol w:w="1296"/>
        <w:gridCol w:w="3741"/>
        <w:gridCol w:w="3738"/>
        <w:gridCol w:w="1297"/>
        <w:gridCol w:w="1346"/>
        <w:gridCol w:w="1248"/>
        <w:gridCol w:w="736"/>
        <w:gridCol w:w="1856"/>
        <w:gridCol w:w="129"/>
        <w:gridCol w:w="107"/>
        <w:gridCol w:w="2357"/>
        <w:gridCol w:w="1298"/>
      </w:tblGrid>
      <w:tr w:rsidR="00A92103" w:rsidRPr="00F250B6" w14:paraId="2B55FB4D" w14:textId="77777777" w:rsidTr="00C741E2">
        <w:trPr>
          <w:trHeight w:val="295"/>
        </w:trPr>
        <w:tc>
          <w:tcPr>
            <w:tcW w:w="4925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0EAA2E1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36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47767C3" w14:textId="5202CDC5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BU_00</w:t>
            </w: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64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3D44508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31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1692FA8" w14:textId="132597B4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Test </w:t>
            </w:r>
            <w:r>
              <w:rPr>
                <w:rFonts w:eastAsia="Times New Roman" w:cstheme="minorHAnsi"/>
                <w:lang w:eastAsia="en-GB"/>
              </w:rPr>
              <w:t xml:space="preserve">the </w:t>
            </w:r>
            <w:r>
              <w:rPr>
                <w:rFonts w:eastAsia="Times New Roman" w:cstheme="minorHAnsi"/>
                <w:lang w:eastAsia="en-GB"/>
              </w:rPr>
              <w:t>Feedback</w:t>
            </w:r>
            <w:r w:rsidRPr="00F250B6">
              <w:rPr>
                <w:rFonts w:eastAsia="Times New Roman" w:cstheme="minorHAnsi"/>
                <w:lang w:eastAsia="en-GB"/>
              </w:rPr>
              <w:t xml:space="preserve"> Functionality in </w:t>
            </w:r>
            <w:r>
              <w:rPr>
                <w:rFonts w:eastAsia="Times New Roman" w:cstheme="minorHAnsi"/>
                <w:lang w:eastAsia="en-GB"/>
              </w:rPr>
              <w:t>FitTrack</w:t>
            </w:r>
          </w:p>
        </w:tc>
      </w:tr>
      <w:tr w:rsidR="00A92103" w:rsidRPr="00F250B6" w14:paraId="6DC6EEF6" w14:textId="77777777" w:rsidTr="00C741E2">
        <w:trPr>
          <w:trHeight w:val="295"/>
        </w:trPr>
        <w:tc>
          <w:tcPr>
            <w:tcW w:w="4925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C968673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36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5B0BC92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Jay</w:t>
            </w:r>
          </w:p>
        </w:tc>
        <w:tc>
          <w:tcPr>
            <w:tcW w:w="264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83F2239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198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910E835" w14:textId="4F8CE6EF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ouria</w:t>
            </w:r>
          </w:p>
        </w:tc>
        <w:tc>
          <w:tcPr>
            <w:tcW w:w="1985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8A90AB4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376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580C5FE0" w14:textId="77777777" w:rsidR="00A92103" w:rsidRPr="00F250B6" w:rsidRDefault="00A92103" w:rsidP="00C741E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.1</w:t>
            </w:r>
          </w:p>
        </w:tc>
      </w:tr>
      <w:tr w:rsidR="00A92103" w:rsidRPr="00F250B6" w14:paraId="18F298D0" w14:textId="77777777" w:rsidTr="00C741E2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CA445D" w14:textId="77777777" w:rsidR="00A92103" w:rsidRPr="00F250B6" w:rsidRDefault="00A92103" w:rsidP="00C741E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AD53F8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7AFCB3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3D544C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D795FD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A1F575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526E95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692551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C97070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EB54A0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1A5317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2103" w:rsidRPr="00F250B6" w14:paraId="6D2FB850" w14:textId="77777777" w:rsidTr="00C741E2">
        <w:trPr>
          <w:gridAfter w:val="6"/>
          <w:wAfter w:w="6483" w:type="dxa"/>
          <w:trHeight w:val="295"/>
        </w:trPr>
        <w:tc>
          <w:tcPr>
            <w:tcW w:w="4925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DDD15FE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3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A16E1E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0A3B41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901BF5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8D5CD8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2103" w:rsidRPr="00F250B6" w14:paraId="57002BB3" w14:textId="77777777" w:rsidTr="00C741E2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BEB9FD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F21286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BD82F0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54E603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08DD1A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170A62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62692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328820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9D32B5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softHyphen/>
            </w:r>
            <w:r>
              <w:rPr>
                <w:rFonts w:eastAsia="Times New Roman" w:cstheme="minorHAnsi"/>
                <w:lang w:eastAsia="en-GB"/>
              </w:rPr>
              <w:softHyphen/>
            </w:r>
          </w:p>
        </w:tc>
        <w:tc>
          <w:tcPr>
            <w:tcW w:w="2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AEFFA1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918DF7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2103" w:rsidRPr="00F250B6" w14:paraId="5E2D91B2" w14:textId="77777777" w:rsidTr="00C741E2">
        <w:trPr>
          <w:trHeight w:val="295"/>
        </w:trPr>
        <w:tc>
          <w:tcPr>
            <w:tcW w:w="4925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C994C3E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3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0EB4AC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Jay</w:t>
            </w:r>
          </w:p>
        </w:tc>
        <w:tc>
          <w:tcPr>
            <w:tcW w:w="264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F3615A2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19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E8B7F3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4-Nov-2022</w:t>
            </w:r>
          </w:p>
        </w:tc>
        <w:tc>
          <w:tcPr>
            <w:tcW w:w="1985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2E5C5C9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376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E1880F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A92103" w:rsidRPr="00F250B6" w14:paraId="2B546601" w14:textId="77777777" w:rsidTr="00C741E2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3B493C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754808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592E74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7DFEC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363B07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832A4C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FA8CA3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F219B0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D051EC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E3B488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91B186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2103" w:rsidRPr="00F250B6" w14:paraId="6B44059F" w14:textId="77777777" w:rsidTr="00C741E2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FDA05CF" w14:textId="77777777" w:rsidR="00A92103" w:rsidRPr="00F250B6" w:rsidRDefault="00A92103" w:rsidP="00C741E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8552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A1DC10C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3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83C3F2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4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4010BE8" w14:textId="77777777" w:rsidR="00A92103" w:rsidRPr="00F250B6" w:rsidRDefault="00A92103" w:rsidP="00C741E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6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73299D2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A92103" w:rsidRPr="00F250B6" w14:paraId="76CF4683" w14:textId="77777777" w:rsidTr="00C741E2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989A2D" w14:textId="77777777" w:rsidR="00A92103" w:rsidRPr="00F250B6" w:rsidRDefault="00A92103" w:rsidP="00C741E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855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85F7C1A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3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28BD6D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F7B91F" w14:textId="77777777" w:rsidR="00A92103" w:rsidRPr="00F250B6" w:rsidRDefault="00A92103" w:rsidP="00C741E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D85886B" w14:textId="60985603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“Hello I like your app”</w:t>
            </w:r>
          </w:p>
        </w:tc>
      </w:tr>
      <w:tr w:rsidR="00A92103" w:rsidRPr="00F250B6" w14:paraId="2C0DB9FB" w14:textId="77777777" w:rsidTr="00C741E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D10109" w14:textId="77777777" w:rsidR="00A92103" w:rsidRPr="00F250B6" w:rsidRDefault="00A92103" w:rsidP="00C741E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855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5216A0B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ccess to Code</w:t>
            </w:r>
          </w:p>
        </w:tc>
        <w:tc>
          <w:tcPr>
            <w:tcW w:w="13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EE158A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BD3E67" w14:textId="77777777" w:rsidR="00A92103" w:rsidRPr="00F250B6" w:rsidRDefault="00A92103" w:rsidP="00C741E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40FC537" w14:textId="0431E514" w:rsidR="00A92103" w:rsidRPr="00F250B6" w:rsidRDefault="006452CE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“your app is the best”</w:t>
            </w:r>
          </w:p>
        </w:tc>
      </w:tr>
      <w:tr w:rsidR="00A92103" w:rsidRPr="00F250B6" w14:paraId="38FD0820" w14:textId="77777777" w:rsidTr="00C741E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A49459" w14:textId="77777777" w:rsidR="00A92103" w:rsidRPr="00F250B6" w:rsidRDefault="00A92103" w:rsidP="00C741E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855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5DBDCB8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3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AF5622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8847A5" w14:textId="77777777" w:rsidR="00A92103" w:rsidRPr="00F250B6" w:rsidRDefault="00A92103" w:rsidP="00C741E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23150FF" w14:textId="05227DC6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6452CE">
              <w:rPr>
                <w:rFonts w:eastAsia="Times New Roman" w:cstheme="minorHAnsi"/>
                <w:lang w:eastAsia="en-GB"/>
              </w:rPr>
              <w:t>“this helped me track well”</w:t>
            </w:r>
          </w:p>
        </w:tc>
      </w:tr>
      <w:tr w:rsidR="00A92103" w:rsidRPr="00F250B6" w14:paraId="2FDAA83E" w14:textId="77777777" w:rsidTr="00C741E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2D8406" w14:textId="77777777" w:rsidR="00A92103" w:rsidRPr="00F250B6" w:rsidRDefault="00A92103" w:rsidP="00C741E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855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32EC734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3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9CD463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8C79D0" w14:textId="77777777" w:rsidR="00A92103" w:rsidRPr="00F250B6" w:rsidRDefault="00A92103" w:rsidP="00C741E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B29DB9C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A92103" w:rsidRPr="00F250B6" w14:paraId="7CD5E926" w14:textId="77777777" w:rsidTr="00C741E2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7531AE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FFD447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7F6935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F3DFAE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D916B6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4931BD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05EF9B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C6063F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EA58CF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5DC056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A88A7F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2103" w:rsidRPr="00F250B6" w14:paraId="386574D9" w14:textId="77777777" w:rsidTr="00C741E2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55E4DCB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11882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DB294D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Verify whether a client is overweight, normal or underweight </w:t>
            </w:r>
          </w:p>
        </w:tc>
        <w:tc>
          <w:tcPr>
            <w:tcW w:w="1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CC76E4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F9F5D9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596AB0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5EA825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2103" w:rsidRPr="00F250B6" w14:paraId="1DA5E2F1" w14:textId="77777777" w:rsidTr="00C741E2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4087C5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A5495C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FC427C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8F76D3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CE4629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64DA4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BD4FA5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50FDB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5E3721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75AD0D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7CB12C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2103" w:rsidRPr="00F250B6" w14:paraId="09252836" w14:textId="77777777" w:rsidTr="00C741E2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FFFF80F" w14:textId="77777777" w:rsidR="00A92103" w:rsidRPr="00F250B6" w:rsidRDefault="00A92103" w:rsidP="00C741E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7255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9DC66B7" w14:textId="77777777" w:rsidR="00A92103" w:rsidRPr="00F250B6" w:rsidRDefault="00A92103" w:rsidP="00C741E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64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75D3959" w14:textId="77777777" w:rsidR="00A92103" w:rsidRPr="00F250B6" w:rsidRDefault="00A92103" w:rsidP="00C741E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4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E6DCE06" w14:textId="77777777" w:rsidR="00A92103" w:rsidRPr="00F250B6" w:rsidRDefault="00A92103" w:rsidP="00C741E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4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585629F" w14:textId="77777777" w:rsidR="00A92103" w:rsidRPr="00F250B6" w:rsidRDefault="00A92103" w:rsidP="00C741E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A92103" w:rsidRPr="00F250B6" w14:paraId="47918FCF" w14:textId="77777777" w:rsidTr="00C741E2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18446CD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7255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A9D2699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64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9DEACCC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4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E97F9A1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4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7508881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A92103" w:rsidRPr="00F250B6" w14:paraId="738ED17B" w14:textId="77777777" w:rsidTr="00C741E2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46D4F6" w14:textId="77777777" w:rsidR="00A92103" w:rsidRPr="00F250B6" w:rsidRDefault="00A92103" w:rsidP="00C741E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725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64B643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>
              <w:t xml:space="preserve"> </w:t>
            </w:r>
            <w:r w:rsidRPr="001F1D8E">
              <w:rPr>
                <w:rFonts w:eastAsia="Times New Roman" w:cstheme="minorHAnsi"/>
                <w:lang w:eastAsia="en-GB"/>
              </w:rPr>
              <w:t>file:///C:/Users/a_mha/Documents/GitHub/Goal_Tracker.github.io/services.html</w:t>
            </w:r>
          </w:p>
        </w:tc>
        <w:tc>
          <w:tcPr>
            <w:tcW w:w="26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B0FA75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  <w:r>
              <w:rPr>
                <w:rFonts w:eastAsia="Times New Roman" w:cstheme="minorHAnsi"/>
                <w:lang w:eastAsia="en-GB"/>
              </w:rPr>
              <w:t xml:space="preserve"> through Visual Studio Code</w:t>
            </w:r>
          </w:p>
        </w:tc>
        <w:tc>
          <w:tcPr>
            <w:tcW w:w="38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0855DB4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7689E54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A92103" w:rsidRPr="00F250B6" w14:paraId="2A92F477" w14:textId="77777777" w:rsidTr="00C741E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075B23" w14:textId="77777777" w:rsidR="00A92103" w:rsidRPr="00F250B6" w:rsidRDefault="00A92103" w:rsidP="00C741E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725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402681" w14:textId="1642D2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Enter </w:t>
            </w:r>
            <w:r>
              <w:rPr>
                <w:rFonts w:eastAsia="Times New Roman" w:cstheme="minorHAnsi"/>
                <w:lang w:eastAsia="en-GB"/>
              </w:rPr>
              <w:t>Feedback</w:t>
            </w:r>
          </w:p>
        </w:tc>
        <w:tc>
          <w:tcPr>
            <w:tcW w:w="26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120611" w14:textId="51448F19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Feedback </w:t>
            </w:r>
            <w:r>
              <w:rPr>
                <w:rFonts w:eastAsia="Times New Roman" w:cstheme="minorHAnsi"/>
                <w:lang w:eastAsia="en-GB"/>
              </w:rPr>
              <w:t>shown in textfield</w:t>
            </w:r>
          </w:p>
        </w:tc>
        <w:tc>
          <w:tcPr>
            <w:tcW w:w="38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07FA6E6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C328E89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A92103" w:rsidRPr="00F250B6" w14:paraId="5C8D43C6" w14:textId="77777777" w:rsidTr="00C741E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B932C6" w14:textId="77777777" w:rsidR="00A92103" w:rsidRPr="00F250B6" w:rsidRDefault="00A92103" w:rsidP="00C741E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725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DDC2F3" w14:textId="6AAF9764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Click </w:t>
            </w:r>
            <w:r>
              <w:rPr>
                <w:rFonts w:eastAsia="Times New Roman" w:cstheme="minorHAnsi"/>
                <w:lang w:eastAsia="en-GB"/>
              </w:rPr>
              <w:t>Send</w:t>
            </w:r>
          </w:p>
        </w:tc>
        <w:tc>
          <w:tcPr>
            <w:tcW w:w="26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8CC921" w14:textId="204ECF48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Feedback sent to server</w:t>
            </w:r>
          </w:p>
        </w:tc>
        <w:tc>
          <w:tcPr>
            <w:tcW w:w="38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F0CE3B5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C888619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A92103" w:rsidRPr="00F250B6" w14:paraId="36760EAD" w14:textId="77777777" w:rsidTr="00C741E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6DE2D7" w14:textId="77777777" w:rsidR="00A92103" w:rsidRPr="00F250B6" w:rsidRDefault="00A92103" w:rsidP="00C741E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725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A418C3" w14:textId="6D4FD07C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6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56D5B1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450D3DF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BDCF37F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A92103" w:rsidRPr="00F250B6" w14:paraId="3F16B272" w14:textId="77777777" w:rsidTr="00C741E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1DDDE2" w14:textId="77777777" w:rsidR="00A92103" w:rsidRPr="00F250B6" w:rsidRDefault="00A92103" w:rsidP="00C741E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725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D61B8B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6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EB6150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7010E49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8DC04B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A92103" w:rsidRPr="00F250B6" w14:paraId="7DE4279F" w14:textId="77777777" w:rsidTr="00C741E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C897E7" w14:textId="77777777" w:rsidR="00A92103" w:rsidRPr="00F250B6" w:rsidRDefault="00A92103" w:rsidP="00C741E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725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78669C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6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056BE0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7085E4C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7164F12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1B199EB7" w14:textId="1293F0CB" w:rsidR="00A92103" w:rsidRDefault="00A92103" w:rsidP="001F1D8E">
      <w:pPr>
        <w:rPr>
          <w:rFonts w:cstheme="minorHAnsi"/>
        </w:rPr>
      </w:pPr>
    </w:p>
    <w:tbl>
      <w:tblPr>
        <w:tblpPr w:leftFromText="180" w:rightFromText="180" w:horzAnchor="page" w:tblpX="1" w:tblpY="262"/>
        <w:tblW w:w="18925" w:type="dxa"/>
        <w:tblLook w:val="04A0" w:firstRow="1" w:lastRow="0" w:firstColumn="1" w:lastColumn="0" w:noHBand="0" w:noVBand="1"/>
      </w:tblPr>
      <w:tblGrid>
        <w:gridCol w:w="1296"/>
        <w:gridCol w:w="3629"/>
        <w:gridCol w:w="3626"/>
        <w:gridCol w:w="1297"/>
        <w:gridCol w:w="1346"/>
        <w:gridCol w:w="1248"/>
        <w:gridCol w:w="736"/>
        <w:gridCol w:w="1856"/>
        <w:gridCol w:w="129"/>
        <w:gridCol w:w="107"/>
        <w:gridCol w:w="2357"/>
        <w:gridCol w:w="1298"/>
      </w:tblGrid>
      <w:tr w:rsidR="00A92103" w:rsidRPr="00F250B6" w14:paraId="2B96DD17" w14:textId="77777777" w:rsidTr="00C741E2">
        <w:trPr>
          <w:trHeight w:val="295"/>
        </w:trPr>
        <w:tc>
          <w:tcPr>
            <w:tcW w:w="4925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EE4CD0D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36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A9B47A8" w14:textId="5DF8BE32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BU_00</w:t>
            </w:r>
            <w:r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64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218F35D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31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3D0FDF" w14:textId="2690ABBA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Test </w:t>
            </w:r>
            <w:r>
              <w:rPr>
                <w:rFonts w:eastAsia="Times New Roman" w:cstheme="minorHAnsi"/>
                <w:lang w:eastAsia="en-GB"/>
              </w:rPr>
              <w:t xml:space="preserve">the </w:t>
            </w:r>
            <w:r>
              <w:rPr>
                <w:rFonts w:eastAsia="Times New Roman" w:cstheme="minorHAnsi"/>
                <w:lang w:eastAsia="en-GB"/>
              </w:rPr>
              <w:t>Sign up</w:t>
            </w:r>
            <w:r w:rsidRPr="00F250B6">
              <w:rPr>
                <w:rFonts w:eastAsia="Times New Roman" w:cstheme="minorHAnsi"/>
                <w:lang w:eastAsia="en-GB"/>
              </w:rPr>
              <w:t xml:space="preserve"> Functionality in </w:t>
            </w:r>
            <w:r>
              <w:rPr>
                <w:rFonts w:eastAsia="Times New Roman" w:cstheme="minorHAnsi"/>
                <w:lang w:eastAsia="en-GB"/>
              </w:rPr>
              <w:t>FitTrack</w:t>
            </w:r>
          </w:p>
        </w:tc>
      </w:tr>
      <w:tr w:rsidR="00A92103" w:rsidRPr="00F250B6" w14:paraId="00783F13" w14:textId="77777777" w:rsidTr="00C741E2">
        <w:trPr>
          <w:trHeight w:val="295"/>
        </w:trPr>
        <w:tc>
          <w:tcPr>
            <w:tcW w:w="4925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5AC9797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36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9406CB2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Jay</w:t>
            </w:r>
          </w:p>
        </w:tc>
        <w:tc>
          <w:tcPr>
            <w:tcW w:w="264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796D7A3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198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0DB3C12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Dana</w:t>
            </w:r>
          </w:p>
        </w:tc>
        <w:tc>
          <w:tcPr>
            <w:tcW w:w="1985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59C2653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376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1277294E" w14:textId="77777777" w:rsidR="00A92103" w:rsidRPr="00F250B6" w:rsidRDefault="00A92103" w:rsidP="00C741E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.1</w:t>
            </w:r>
          </w:p>
        </w:tc>
      </w:tr>
      <w:tr w:rsidR="00A92103" w:rsidRPr="00F250B6" w14:paraId="00E73CB0" w14:textId="77777777" w:rsidTr="00C741E2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18760D" w14:textId="77777777" w:rsidR="00A92103" w:rsidRPr="00F250B6" w:rsidRDefault="00A92103" w:rsidP="00C741E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758266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1878CD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DF4EA8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D93203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6072A9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1B8181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440FF9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25A2B1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DF34F8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FFF1AD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2103" w:rsidRPr="00F250B6" w14:paraId="2C1F87D2" w14:textId="77777777" w:rsidTr="00C741E2">
        <w:trPr>
          <w:gridAfter w:val="6"/>
          <w:wAfter w:w="6483" w:type="dxa"/>
          <w:trHeight w:val="295"/>
        </w:trPr>
        <w:tc>
          <w:tcPr>
            <w:tcW w:w="4925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20FE050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3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D35A0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9F3B40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B0F777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127BAE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2103" w:rsidRPr="00F250B6" w14:paraId="3F6EFC5B" w14:textId="77777777" w:rsidTr="00C741E2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AA5350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4AFD9A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EFD91C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68CAAF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34684C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922BD0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A79C50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24630E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F9008E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softHyphen/>
            </w:r>
            <w:r>
              <w:rPr>
                <w:rFonts w:eastAsia="Times New Roman" w:cstheme="minorHAnsi"/>
                <w:lang w:eastAsia="en-GB"/>
              </w:rPr>
              <w:softHyphen/>
            </w:r>
          </w:p>
        </w:tc>
        <w:tc>
          <w:tcPr>
            <w:tcW w:w="2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9713CA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DEFBD0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2103" w:rsidRPr="00F250B6" w14:paraId="12931C9A" w14:textId="77777777" w:rsidTr="00C741E2">
        <w:trPr>
          <w:trHeight w:val="295"/>
        </w:trPr>
        <w:tc>
          <w:tcPr>
            <w:tcW w:w="4925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FD405D5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3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F06D89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Jay</w:t>
            </w:r>
          </w:p>
        </w:tc>
        <w:tc>
          <w:tcPr>
            <w:tcW w:w="264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9A6DA3D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19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0F3C36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4-Nov-2022</w:t>
            </w:r>
          </w:p>
        </w:tc>
        <w:tc>
          <w:tcPr>
            <w:tcW w:w="1985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85CC97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376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06A920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A92103" w:rsidRPr="00F250B6" w14:paraId="08A7399B" w14:textId="77777777" w:rsidTr="00C741E2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BCE99B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5AB8D9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7238FE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015225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B94888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206340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8C398E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88FC57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4563E8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168E00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528438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2103" w:rsidRPr="00F250B6" w14:paraId="7C642DDD" w14:textId="77777777" w:rsidTr="006452CE">
        <w:trPr>
          <w:trHeight w:val="463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25999F2" w14:textId="77777777" w:rsidR="00A92103" w:rsidRPr="00F250B6" w:rsidRDefault="00A92103" w:rsidP="00C741E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8552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27399F4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3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E5F297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4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B987999" w14:textId="77777777" w:rsidR="00A92103" w:rsidRPr="00F250B6" w:rsidRDefault="00A92103" w:rsidP="00C741E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6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37DCE68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A92103" w:rsidRPr="00F250B6" w14:paraId="47B8EB2E" w14:textId="77777777" w:rsidTr="00C741E2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407F6E" w14:textId="77777777" w:rsidR="00A92103" w:rsidRPr="00F250B6" w:rsidRDefault="00A92103" w:rsidP="00C741E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855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7657A74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3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175F4C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AFD86D" w14:textId="77777777" w:rsidR="00A92103" w:rsidRPr="00F250B6" w:rsidRDefault="00A92103" w:rsidP="00C741E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70EA411" w14:textId="4329A7AC" w:rsidR="00A92103" w:rsidRPr="00F250B6" w:rsidRDefault="006452CE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Jay, 12/12/1930, jay@gmail.com,password1</w:t>
            </w:r>
          </w:p>
        </w:tc>
      </w:tr>
      <w:tr w:rsidR="006452CE" w:rsidRPr="00F250B6" w14:paraId="5A10F3EC" w14:textId="77777777" w:rsidTr="00C741E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2316BC" w14:textId="77777777" w:rsidR="006452CE" w:rsidRPr="00F250B6" w:rsidRDefault="006452CE" w:rsidP="006452CE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855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92BE7AB" w14:textId="77777777" w:rsidR="006452CE" w:rsidRPr="00F250B6" w:rsidRDefault="006452CE" w:rsidP="006452C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ccess to Code</w:t>
            </w:r>
          </w:p>
        </w:tc>
        <w:tc>
          <w:tcPr>
            <w:tcW w:w="13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633587" w14:textId="77777777" w:rsidR="006452CE" w:rsidRPr="00F250B6" w:rsidRDefault="006452CE" w:rsidP="006452C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0974E8" w14:textId="77777777" w:rsidR="006452CE" w:rsidRPr="00F250B6" w:rsidRDefault="006452CE" w:rsidP="006452CE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ED69B50" w14:textId="30124628" w:rsidR="006452CE" w:rsidRPr="00F250B6" w:rsidRDefault="006452CE" w:rsidP="006452C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arl</w:t>
            </w:r>
            <w:r>
              <w:rPr>
                <w:rFonts w:eastAsia="Times New Roman" w:cstheme="minorHAnsi"/>
                <w:lang w:eastAsia="en-GB"/>
              </w:rPr>
              <w:t>, 1/2</w:t>
            </w:r>
            <w:r>
              <w:rPr>
                <w:rFonts w:eastAsia="Times New Roman" w:cstheme="minorHAnsi"/>
                <w:lang w:eastAsia="en-GB"/>
              </w:rPr>
              <w:t>6</w:t>
            </w:r>
            <w:r>
              <w:rPr>
                <w:rFonts w:eastAsia="Times New Roman" w:cstheme="minorHAnsi"/>
                <w:lang w:eastAsia="en-GB"/>
              </w:rPr>
              <w:t xml:space="preserve">/1930, </w:t>
            </w:r>
            <w:r>
              <w:rPr>
                <w:rFonts w:eastAsia="Times New Roman" w:cstheme="minorHAnsi"/>
                <w:lang w:eastAsia="en-GB"/>
              </w:rPr>
              <w:t>Carl</w:t>
            </w:r>
            <w:r>
              <w:rPr>
                <w:rFonts w:eastAsia="Times New Roman" w:cstheme="minorHAnsi"/>
                <w:lang w:eastAsia="en-GB"/>
              </w:rPr>
              <w:t>@gmail.com,password</w:t>
            </w:r>
            <w:r>
              <w:rPr>
                <w:rFonts w:eastAsia="Times New Roman" w:cstheme="minorHAnsi"/>
                <w:lang w:eastAsia="en-GB"/>
              </w:rPr>
              <w:t>2</w:t>
            </w:r>
          </w:p>
        </w:tc>
      </w:tr>
      <w:tr w:rsidR="006452CE" w:rsidRPr="00F250B6" w14:paraId="7C3DC4C7" w14:textId="77777777" w:rsidTr="00C741E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6A96D9" w14:textId="77777777" w:rsidR="006452CE" w:rsidRPr="00F250B6" w:rsidRDefault="006452CE" w:rsidP="006452CE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855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F29F52D" w14:textId="77777777" w:rsidR="006452CE" w:rsidRPr="00F250B6" w:rsidRDefault="006452CE" w:rsidP="006452C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3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AF79DD" w14:textId="77777777" w:rsidR="006452CE" w:rsidRPr="00F250B6" w:rsidRDefault="006452CE" w:rsidP="006452C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E30E2B" w14:textId="77777777" w:rsidR="006452CE" w:rsidRPr="00F250B6" w:rsidRDefault="006452CE" w:rsidP="006452CE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A35D44" w14:textId="702AD4E3" w:rsidR="006452CE" w:rsidRPr="00F250B6" w:rsidRDefault="006452CE" w:rsidP="006452C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George,</w:t>
            </w:r>
            <w:r>
              <w:rPr>
                <w:rFonts w:eastAsia="Times New Roman" w:cstheme="minorHAnsi"/>
                <w:lang w:eastAsia="en-GB"/>
              </w:rPr>
              <w:t xml:space="preserve"> </w:t>
            </w:r>
            <w:r>
              <w:rPr>
                <w:rFonts w:eastAsia="Times New Roman" w:cstheme="minorHAnsi"/>
                <w:lang w:eastAsia="en-GB"/>
              </w:rPr>
              <w:t>5</w:t>
            </w:r>
            <w:r>
              <w:rPr>
                <w:rFonts w:eastAsia="Times New Roman" w:cstheme="minorHAnsi"/>
                <w:lang w:eastAsia="en-GB"/>
              </w:rPr>
              <w:t>/</w:t>
            </w:r>
            <w:r>
              <w:rPr>
                <w:rFonts w:eastAsia="Times New Roman" w:cstheme="minorHAnsi"/>
                <w:lang w:eastAsia="en-GB"/>
              </w:rPr>
              <w:t>17</w:t>
            </w:r>
            <w:r>
              <w:rPr>
                <w:rFonts w:eastAsia="Times New Roman" w:cstheme="minorHAnsi"/>
                <w:lang w:eastAsia="en-GB"/>
              </w:rPr>
              <w:t>/1930,</w:t>
            </w:r>
            <w:r>
              <w:rPr>
                <w:rFonts w:eastAsia="Times New Roman" w:cstheme="minorHAnsi"/>
                <w:lang w:eastAsia="en-GB"/>
              </w:rPr>
              <w:t xml:space="preserve"> george</w:t>
            </w:r>
            <w:r>
              <w:rPr>
                <w:rFonts w:eastAsia="Times New Roman" w:cstheme="minorHAnsi"/>
                <w:lang w:eastAsia="en-GB"/>
              </w:rPr>
              <w:t>@gmail.com,password</w:t>
            </w:r>
            <w:r>
              <w:rPr>
                <w:rFonts w:eastAsia="Times New Roman" w:cstheme="minorHAnsi"/>
                <w:lang w:eastAsia="en-GB"/>
              </w:rPr>
              <w:t>3</w:t>
            </w:r>
          </w:p>
        </w:tc>
      </w:tr>
      <w:tr w:rsidR="006452CE" w:rsidRPr="00F250B6" w14:paraId="049D99C4" w14:textId="77777777" w:rsidTr="00C741E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B306A5" w14:textId="77777777" w:rsidR="006452CE" w:rsidRPr="00F250B6" w:rsidRDefault="006452CE" w:rsidP="006452CE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855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712C7A0" w14:textId="77777777" w:rsidR="006452CE" w:rsidRPr="00F250B6" w:rsidRDefault="006452CE" w:rsidP="006452C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3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811D3D" w14:textId="77777777" w:rsidR="006452CE" w:rsidRPr="00F250B6" w:rsidRDefault="006452CE" w:rsidP="006452C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4B9E62" w14:textId="77777777" w:rsidR="006452CE" w:rsidRPr="00F250B6" w:rsidRDefault="006452CE" w:rsidP="006452CE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A07B453" w14:textId="77777777" w:rsidR="006452CE" w:rsidRPr="00F250B6" w:rsidRDefault="006452CE" w:rsidP="006452C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6452CE" w:rsidRPr="00F250B6" w14:paraId="18C34B2D" w14:textId="77777777" w:rsidTr="00C741E2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20B4DE" w14:textId="77777777" w:rsidR="006452CE" w:rsidRPr="00F250B6" w:rsidRDefault="006452CE" w:rsidP="006452C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C7791F" w14:textId="77777777" w:rsidR="006452CE" w:rsidRPr="00F250B6" w:rsidRDefault="006452CE" w:rsidP="006452C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7E7740" w14:textId="77777777" w:rsidR="006452CE" w:rsidRPr="00F250B6" w:rsidRDefault="006452CE" w:rsidP="006452C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B195AF" w14:textId="77777777" w:rsidR="006452CE" w:rsidRPr="00F250B6" w:rsidRDefault="006452CE" w:rsidP="006452C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C846B2" w14:textId="77777777" w:rsidR="006452CE" w:rsidRPr="00F250B6" w:rsidRDefault="006452CE" w:rsidP="006452C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4CF8A1" w14:textId="77777777" w:rsidR="006452CE" w:rsidRPr="00F250B6" w:rsidRDefault="006452CE" w:rsidP="006452C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EAE36B" w14:textId="77777777" w:rsidR="006452CE" w:rsidRPr="00F250B6" w:rsidRDefault="006452CE" w:rsidP="006452C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238325" w14:textId="77777777" w:rsidR="006452CE" w:rsidRPr="00F250B6" w:rsidRDefault="006452CE" w:rsidP="006452C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6B0545" w14:textId="77777777" w:rsidR="006452CE" w:rsidRPr="00F250B6" w:rsidRDefault="006452CE" w:rsidP="006452C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B61862" w14:textId="77777777" w:rsidR="006452CE" w:rsidRPr="00F250B6" w:rsidRDefault="006452CE" w:rsidP="006452C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D24C3B" w14:textId="77777777" w:rsidR="006452CE" w:rsidRPr="00F250B6" w:rsidRDefault="006452CE" w:rsidP="006452C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452CE" w:rsidRPr="00F250B6" w14:paraId="4D89AC99" w14:textId="77777777" w:rsidTr="00C741E2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727CBBA" w14:textId="77777777" w:rsidR="006452CE" w:rsidRPr="00F250B6" w:rsidRDefault="006452CE" w:rsidP="006452CE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11882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BF51E5" w14:textId="77777777" w:rsidR="006452CE" w:rsidRPr="00F250B6" w:rsidRDefault="006452CE" w:rsidP="006452C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Verify whether a client is overweight, normal or underweight </w:t>
            </w:r>
          </w:p>
        </w:tc>
        <w:tc>
          <w:tcPr>
            <w:tcW w:w="1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5A84B" w14:textId="77777777" w:rsidR="006452CE" w:rsidRPr="00F250B6" w:rsidRDefault="006452CE" w:rsidP="006452C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060085" w14:textId="77777777" w:rsidR="006452CE" w:rsidRPr="00F250B6" w:rsidRDefault="006452CE" w:rsidP="006452C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4E956F" w14:textId="77777777" w:rsidR="006452CE" w:rsidRPr="00F250B6" w:rsidRDefault="006452CE" w:rsidP="006452C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C786C3" w14:textId="77777777" w:rsidR="006452CE" w:rsidRPr="00F250B6" w:rsidRDefault="006452CE" w:rsidP="006452C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452CE" w:rsidRPr="00F250B6" w14:paraId="65A2255F" w14:textId="77777777" w:rsidTr="00C741E2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F478B" w14:textId="77777777" w:rsidR="006452CE" w:rsidRPr="00F250B6" w:rsidRDefault="006452CE" w:rsidP="006452C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5870CC" w14:textId="77777777" w:rsidR="006452CE" w:rsidRPr="00F250B6" w:rsidRDefault="006452CE" w:rsidP="006452C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EBF8A7" w14:textId="77777777" w:rsidR="006452CE" w:rsidRPr="00F250B6" w:rsidRDefault="006452CE" w:rsidP="006452C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AF27DD" w14:textId="77777777" w:rsidR="006452CE" w:rsidRPr="00F250B6" w:rsidRDefault="006452CE" w:rsidP="006452C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99133E" w14:textId="77777777" w:rsidR="006452CE" w:rsidRPr="00F250B6" w:rsidRDefault="006452CE" w:rsidP="006452C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83EFB8" w14:textId="77777777" w:rsidR="006452CE" w:rsidRPr="00F250B6" w:rsidRDefault="006452CE" w:rsidP="006452C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90102E" w14:textId="77777777" w:rsidR="006452CE" w:rsidRPr="00F250B6" w:rsidRDefault="006452CE" w:rsidP="006452C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C9803C" w14:textId="77777777" w:rsidR="006452CE" w:rsidRPr="00F250B6" w:rsidRDefault="006452CE" w:rsidP="006452C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498198" w14:textId="77777777" w:rsidR="006452CE" w:rsidRPr="00F250B6" w:rsidRDefault="006452CE" w:rsidP="006452C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D9189" w14:textId="77777777" w:rsidR="006452CE" w:rsidRPr="00F250B6" w:rsidRDefault="006452CE" w:rsidP="006452C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C5357F" w14:textId="77777777" w:rsidR="006452CE" w:rsidRPr="00F250B6" w:rsidRDefault="006452CE" w:rsidP="006452C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452CE" w:rsidRPr="00F250B6" w14:paraId="1B90778D" w14:textId="77777777" w:rsidTr="00C741E2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8809E5B" w14:textId="77777777" w:rsidR="006452CE" w:rsidRPr="00F250B6" w:rsidRDefault="006452CE" w:rsidP="006452C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7255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947D1AB" w14:textId="77777777" w:rsidR="006452CE" w:rsidRPr="00F250B6" w:rsidRDefault="006452CE" w:rsidP="006452C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64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34340F8" w14:textId="77777777" w:rsidR="006452CE" w:rsidRPr="00F250B6" w:rsidRDefault="006452CE" w:rsidP="006452C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4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205E9B" w14:textId="77777777" w:rsidR="006452CE" w:rsidRPr="00F250B6" w:rsidRDefault="006452CE" w:rsidP="006452C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4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2DA4B88" w14:textId="77777777" w:rsidR="006452CE" w:rsidRPr="00F250B6" w:rsidRDefault="006452CE" w:rsidP="006452C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452CE" w:rsidRPr="00F250B6" w14:paraId="281502B6" w14:textId="77777777" w:rsidTr="00C741E2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0471938" w14:textId="77777777" w:rsidR="006452CE" w:rsidRPr="00F250B6" w:rsidRDefault="006452CE" w:rsidP="006452CE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7255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29F2747" w14:textId="77777777" w:rsidR="006452CE" w:rsidRPr="00F250B6" w:rsidRDefault="006452CE" w:rsidP="006452CE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64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EB28F87" w14:textId="77777777" w:rsidR="006452CE" w:rsidRPr="00F250B6" w:rsidRDefault="006452CE" w:rsidP="006452CE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4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3392BDA" w14:textId="77777777" w:rsidR="006452CE" w:rsidRPr="00F250B6" w:rsidRDefault="006452CE" w:rsidP="006452CE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4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353FCC5" w14:textId="77777777" w:rsidR="006452CE" w:rsidRPr="00F250B6" w:rsidRDefault="006452CE" w:rsidP="006452CE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452CE" w:rsidRPr="00F250B6" w14:paraId="485FF570" w14:textId="77777777" w:rsidTr="00C741E2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15BE3C" w14:textId="77777777" w:rsidR="006452CE" w:rsidRPr="00F250B6" w:rsidRDefault="006452CE" w:rsidP="006452CE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725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2FCD86" w14:textId="746DD98A" w:rsidR="006452CE" w:rsidRPr="00F250B6" w:rsidRDefault="006452CE" w:rsidP="006452C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>
              <w:t xml:space="preserve"> </w:t>
            </w:r>
            <w:r w:rsidRPr="001F1D8E">
              <w:rPr>
                <w:rFonts w:eastAsia="Times New Roman" w:cstheme="minorHAnsi"/>
                <w:lang w:eastAsia="en-GB"/>
              </w:rPr>
              <w:t>file:///C:/Users/a_mha/Documents/GitHub/Goal_Tracker.github.io/</w:t>
            </w:r>
            <w:r>
              <w:rPr>
                <w:rFonts w:eastAsia="Times New Roman" w:cstheme="minorHAnsi"/>
                <w:lang w:eastAsia="en-GB"/>
              </w:rPr>
              <w:t>index</w:t>
            </w:r>
            <w:r w:rsidRPr="001F1D8E">
              <w:rPr>
                <w:rFonts w:eastAsia="Times New Roman" w:cstheme="minorHAnsi"/>
                <w:lang w:eastAsia="en-GB"/>
              </w:rPr>
              <w:t>.html</w:t>
            </w:r>
          </w:p>
        </w:tc>
        <w:tc>
          <w:tcPr>
            <w:tcW w:w="26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EC83B1" w14:textId="77777777" w:rsidR="006452CE" w:rsidRPr="00F250B6" w:rsidRDefault="006452CE" w:rsidP="006452C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  <w:r>
              <w:rPr>
                <w:rFonts w:eastAsia="Times New Roman" w:cstheme="minorHAnsi"/>
                <w:lang w:eastAsia="en-GB"/>
              </w:rPr>
              <w:t xml:space="preserve"> through Visual Studio Code</w:t>
            </w:r>
          </w:p>
        </w:tc>
        <w:tc>
          <w:tcPr>
            <w:tcW w:w="38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284FA5D" w14:textId="77777777" w:rsidR="006452CE" w:rsidRPr="00F250B6" w:rsidRDefault="006452CE" w:rsidP="006452C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2858C31" w14:textId="77777777" w:rsidR="006452CE" w:rsidRPr="00F250B6" w:rsidRDefault="006452CE" w:rsidP="006452C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452CE" w:rsidRPr="00F250B6" w14:paraId="434F2B5F" w14:textId="77777777" w:rsidTr="00C741E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57A806" w14:textId="77777777" w:rsidR="006452CE" w:rsidRPr="00F250B6" w:rsidRDefault="006452CE" w:rsidP="006452CE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725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D5BBF4" w14:textId="7818B8A4" w:rsidR="006452CE" w:rsidRPr="00F250B6" w:rsidRDefault="006452CE" w:rsidP="006452C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Enter </w:t>
            </w:r>
            <w:r>
              <w:rPr>
                <w:rFonts w:eastAsia="Times New Roman" w:cstheme="minorHAnsi"/>
                <w:lang w:eastAsia="en-GB"/>
              </w:rPr>
              <w:t>Name, DOB, Email, Password</w:t>
            </w:r>
          </w:p>
        </w:tc>
        <w:tc>
          <w:tcPr>
            <w:tcW w:w="26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986E50" w14:textId="4C710A9D" w:rsidR="006452CE" w:rsidRPr="00F250B6" w:rsidRDefault="006452CE" w:rsidP="006452C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ntered information visible in text-field </w:t>
            </w:r>
          </w:p>
        </w:tc>
        <w:tc>
          <w:tcPr>
            <w:tcW w:w="38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5CCB167" w14:textId="77777777" w:rsidR="006452CE" w:rsidRPr="00F250B6" w:rsidRDefault="006452CE" w:rsidP="006452C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8BE9B0D" w14:textId="77777777" w:rsidR="006452CE" w:rsidRPr="00F250B6" w:rsidRDefault="006452CE" w:rsidP="006452C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452CE" w:rsidRPr="00F250B6" w14:paraId="19A8AE1A" w14:textId="77777777" w:rsidTr="00C741E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3FB9D9" w14:textId="77777777" w:rsidR="006452CE" w:rsidRPr="00F250B6" w:rsidRDefault="006452CE" w:rsidP="006452CE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725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C9879B" w14:textId="2AC5B18A" w:rsidR="006452CE" w:rsidRPr="00F250B6" w:rsidRDefault="006452CE" w:rsidP="006452C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Click </w:t>
            </w:r>
            <w:r>
              <w:rPr>
                <w:rFonts w:eastAsia="Times New Roman" w:cstheme="minorHAnsi"/>
                <w:lang w:eastAsia="en-GB"/>
              </w:rPr>
              <w:t>Update</w:t>
            </w:r>
          </w:p>
        </w:tc>
        <w:tc>
          <w:tcPr>
            <w:tcW w:w="26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6433FB" w14:textId="4CDC421D" w:rsidR="006452CE" w:rsidRPr="00F250B6" w:rsidRDefault="006452CE" w:rsidP="006452C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fo stored in server</w:t>
            </w:r>
          </w:p>
        </w:tc>
        <w:tc>
          <w:tcPr>
            <w:tcW w:w="38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F2AE287" w14:textId="77777777" w:rsidR="006452CE" w:rsidRPr="00F250B6" w:rsidRDefault="006452CE" w:rsidP="006452C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B410D51" w14:textId="77777777" w:rsidR="006452CE" w:rsidRPr="00F250B6" w:rsidRDefault="006452CE" w:rsidP="006452C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452CE" w:rsidRPr="00F250B6" w14:paraId="3AE24420" w14:textId="77777777" w:rsidTr="00C741E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2BCE78" w14:textId="77777777" w:rsidR="006452CE" w:rsidRPr="00F250B6" w:rsidRDefault="006452CE" w:rsidP="006452CE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725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9CC62E" w14:textId="38E13ECF" w:rsidR="006452CE" w:rsidRPr="00F250B6" w:rsidRDefault="006452CE" w:rsidP="006452C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6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6BC4D4" w14:textId="77777777" w:rsidR="006452CE" w:rsidRPr="00F250B6" w:rsidRDefault="006452CE" w:rsidP="006452C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C6AC4FE" w14:textId="77777777" w:rsidR="006452CE" w:rsidRPr="00F250B6" w:rsidRDefault="006452CE" w:rsidP="006452C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7142528" w14:textId="77777777" w:rsidR="006452CE" w:rsidRPr="00F250B6" w:rsidRDefault="006452CE" w:rsidP="006452C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6452CE" w:rsidRPr="00F250B6" w14:paraId="7237D7B5" w14:textId="77777777" w:rsidTr="00C741E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C5C3D" w14:textId="77777777" w:rsidR="006452CE" w:rsidRPr="00F250B6" w:rsidRDefault="006452CE" w:rsidP="006452CE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725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4B571F" w14:textId="77777777" w:rsidR="006452CE" w:rsidRPr="00F250B6" w:rsidRDefault="006452CE" w:rsidP="006452C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6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59F443" w14:textId="77777777" w:rsidR="006452CE" w:rsidRPr="00F250B6" w:rsidRDefault="006452CE" w:rsidP="006452C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1FC8A6E" w14:textId="77777777" w:rsidR="006452CE" w:rsidRPr="00F250B6" w:rsidRDefault="006452CE" w:rsidP="006452C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0575A81" w14:textId="77777777" w:rsidR="006452CE" w:rsidRPr="00F250B6" w:rsidRDefault="006452CE" w:rsidP="006452C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6452CE" w:rsidRPr="00F250B6" w14:paraId="42E5D607" w14:textId="77777777" w:rsidTr="00C741E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5B3A94" w14:textId="77777777" w:rsidR="006452CE" w:rsidRPr="00F250B6" w:rsidRDefault="006452CE" w:rsidP="006452CE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lastRenderedPageBreak/>
              <w:t> </w:t>
            </w:r>
          </w:p>
        </w:tc>
        <w:tc>
          <w:tcPr>
            <w:tcW w:w="725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E33B79" w14:textId="77777777" w:rsidR="006452CE" w:rsidRPr="00F250B6" w:rsidRDefault="006452CE" w:rsidP="006452C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6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6D6686" w14:textId="77777777" w:rsidR="006452CE" w:rsidRPr="00F250B6" w:rsidRDefault="006452CE" w:rsidP="006452C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D030D26" w14:textId="77777777" w:rsidR="006452CE" w:rsidRPr="00F250B6" w:rsidRDefault="006452CE" w:rsidP="006452C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91C6F48" w14:textId="77777777" w:rsidR="006452CE" w:rsidRPr="00F250B6" w:rsidRDefault="006452CE" w:rsidP="006452C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50895092" w14:textId="1718BF9C" w:rsidR="00A92103" w:rsidRDefault="00A92103" w:rsidP="001F1D8E">
      <w:pPr>
        <w:rPr>
          <w:rFonts w:cstheme="minorHAnsi"/>
        </w:rPr>
      </w:pPr>
    </w:p>
    <w:tbl>
      <w:tblPr>
        <w:tblpPr w:leftFromText="180" w:rightFromText="180" w:horzAnchor="page" w:tblpX="1" w:tblpY="262"/>
        <w:tblW w:w="18925" w:type="dxa"/>
        <w:tblLook w:val="04A0" w:firstRow="1" w:lastRow="0" w:firstColumn="1" w:lastColumn="0" w:noHBand="0" w:noVBand="1"/>
      </w:tblPr>
      <w:tblGrid>
        <w:gridCol w:w="1296"/>
        <w:gridCol w:w="3741"/>
        <w:gridCol w:w="3738"/>
        <w:gridCol w:w="1297"/>
        <w:gridCol w:w="1346"/>
        <w:gridCol w:w="1248"/>
        <w:gridCol w:w="736"/>
        <w:gridCol w:w="1856"/>
        <w:gridCol w:w="129"/>
        <w:gridCol w:w="107"/>
        <w:gridCol w:w="2357"/>
        <w:gridCol w:w="1298"/>
      </w:tblGrid>
      <w:tr w:rsidR="00A92103" w:rsidRPr="00F250B6" w14:paraId="13CE0761" w14:textId="77777777" w:rsidTr="00C741E2">
        <w:trPr>
          <w:trHeight w:val="295"/>
        </w:trPr>
        <w:tc>
          <w:tcPr>
            <w:tcW w:w="4925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E681282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36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99ACA89" w14:textId="1DEE4C13" w:rsidR="00A92103" w:rsidRPr="00F250B6" w:rsidRDefault="00A92103" w:rsidP="00A92103">
            <w:pPr>
              <w:tabs>
                <w:tab w:val="center" w:pos="1761"/>
              </w:tabs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BU_00</w:t>
            </w:r>
            <w:r>
              <w:rPr>
                <w:rFonts w:eastAsia="Times New Roman" w:cstheme="minorHAnsi"/>
                <w:lang w:eastAsia="en-GB"/>
              </w:rPr>
              <w:t>5</w:t>
            </w:r>
          </w:p>
        </w:tc>
        <w:tc>
          <w:tcPr>
            <w:tcW w:w="264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258C449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31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1BD75B5" w14:textId="2EEC3476" w:rsidR="006452CE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Test </w:t>
            </w:r>
            <w:r w:rsidR="006452CE">
              <w:rPr>
                <w:rFonts w:eastAsia="Times New Roman" w:cstheme="minorHAnsi"/>
                <w:lang w:eastAsia="en-GB"/>
              </w:rPr>
              <w:t xml:space="preserve">Update </w:t>
            </w:r>
            <w:r>
              <w:rPr>
                <w:rFonts w:eastAsia="Times New Roman" w:cstheme="minorHAnsi"/>
                <w:lang w:eastAsia="en-GB"/>
              </w:rPr>
              <w:t>Functions on Services Page</w:t>
            </w:r>
            <w:r w:rsidRPr="00F250B6">
              <w:rPr>
                <w:rFonts w:eastAsia="Times New Roman" w:cstheme="minorHAnsi"/>
                <w:lang w:eastAsia="en-GB"/>
              </w:rPr>
              <w:t xml:space="preserve"> Functionality</w:t>
            </w:r>
          </w:p>
          <w:p w14:paraId="226EE82F" w14:textId="1C59750D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in </w:t>
            </w:r>
            <w:r>
              <w:rPr>
                <w:rFonts w:eastAsia="Times New Roman" w:cstheme="minorHAnsi"/>
                <w:lang w:eastAsia="en-GB"/>
              </w:rPr>
              <w:t>FitTrack</w:t>
            </w:r>
          </w:p>
        </w:tc>
      </w:tr>
      <w:tr w:rsidR="00A92103" w:rsidRPr="00F250B6" w14:paraId="3CEB178C" w14:textId="77777777" w:rsidTr="00C741E2">
        <w:trPr>
          <w:trHeight w:val="295"/>
        </w:trPr>
        <w:tc>
          <w:tcPr>
            <w:tcW w:w="4925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1FDD679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36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219CFAC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Jay</w:t>
            </w:r>
          </w:p>
        </w:tc>
        <w:tc>
          <w:tcPr>
            <w:tcW w:w="264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340F305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198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DB7D21F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Dana</w:t>
            </w:r>
          </w:p>
        </w:tc>
        <w:tc>
          <w:tcPr>
            <w:tcW w:w="1985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004B7CB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376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600BB9FD" w14:textId="77777777" w:rsidR="00A92103" w:rsidRPr="00F250B6" w:rsidRDefault="00A92103" w:rsidP="00C741E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.1</w:t>
            </w:r>
          </w:p>
        </w:tc>
      </w:tr>
      <w:tr w:rsidR="00A92103" w:rsidRPr="00F250B6" w14:paraId="66DF0E9B" w14:textId="77777777" w:rsidTr="00C741E2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F31A45" w14:textId="77777777" w:rsidR="00A92103" w:rsidRPr="00F250B6" w:rsidRDefault="00A92103" w:rsidP="00C741E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439CB1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DEDAAF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78681C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3EA973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F79238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B15F56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A33CC8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5FBCFE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22B2C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9F1B18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2103" w:rsidRPr="00F250B6" w14:paraId="3111362E" w14:textId="77777777" w:rsidTr="00C741E2">
        <w:trPr>
          <w:gridAfter w:val="6"/>
          <w:wAfter w:w="6483" w:type="dxa"/>
          <w:trHeight w:val="295"/>
        </w:trPr>
        <w:tc>
          <w:tcPr>
            <w:tcW w:w="4925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6403491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3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2D5380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E93183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1D4A87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C0F204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2103" w:rsidRPr="00F250B6" w14:paraId="13E1C2D9" w14:textId="77777777" w:rsidTr="00C741E2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585B6C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B840D5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9C1C4D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65F2E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AE642B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459438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5416F0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00D2EB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A88A7E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softHyphen/>
            </w:r>
            <w:r>
              <w:rPr>
                <w:rFonts w:eastAsia="Times New Roman" w:cstheme="minorHAnsi"/>
                <w:lang w:eastAsia="en-GB"/>
              </w:rPr>
              <w:softHyphen/>
            </w:r>
          </w:p>
        </w:tc>
        <w:tc>
          <w:tcPr>
            <w:tcW w:w="2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D5C6D5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39C907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2103" w:rsidRPr="00F250B6" w14:paraId="75FB4B0B" w14:textId="77777777" w:rsidTr="00C741E2">
        <w:trPr>
          <w:trHeight w:val="295"/>
        </w:trPr>
        <w:tc>
          <w:tcPr>
            <w:tcW w:w="4925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6FCC63D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3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4DEFF9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Jay</w:t>
            </w:r>
          </w:p>
        </w:tc>
        <w:tc>
          <w:tcPr>
            <w:tcW w:w="264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AFBE6D1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19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D2C515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4-Nov-2022</w:t>
            </w:r>
          </w:p>
        </w:tc>
        <w:tc>
          <w:tcPr>
            <w:tcW w:w="1985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CDF725A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376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329140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A92103" w:rsidRPr="00F250B6" w14:paraId="28BF0BDE" w14:textId="77777777" w:rsidTr="00C741E2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7ADC82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A3647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B10D78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5E9FF7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2BABBD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681F70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8B0B36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3A1CD1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703DB0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FB78E1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5937CF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2103" w:rsidRPr="00F250B6" w14:paraId="2FB799F0" w14:textId="77777777" w:rsidTr="00C741E2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4370D4E" w14:textId="77777777" w:rsidR="00A92103" w:rsidRPr="00F250B6" w:rsidRDefault="00A92103" w:rsidP="00C741E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8552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F063205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3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B9A4A2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4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BEDCB3F" w14:textId="77777777" w:rsidR="00A92103" w:rsidRPr="00F250B6" w:rsidRDefault="00A92103" w:rsidP="00C741E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6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C9AF50D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A92103" w:rsidRPr="00F250B6" w14:paraId="74C1F0E2" w14:textId="77777777" w:rsidTr="00C741E2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995817" w14:textId="77777777" w:rsidR="00A92103" w:rsidRPr="00F250B6" w:rsidRDefault="00A92103" w:rsidP="00C741E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855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2D54445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3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A8E3B5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346C06" w14:textId="77777777" w:rsidR="00A92103" w:rsidRPr="00F250B6" w:rsidRDefault="00A92103" w:rsidP="00C741E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20F0C7" w14:textId="6D226DFD" w:rsidR="00A92103" w:rsidRPr="00F250B6" w:rsidRDefault="006452CE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Height: 2.3m</w:t>
            </w:r>
          </w:p>
        </w:tc>
      </w:tr>
      <w:tr w:rsidR="00A92103" w:rsidRPr="00F250B6" w14:paraId="3F5BE9B8" w14:textId="77777777" w:rsidTr="00C741E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431233" w14:textId="77777777" w:rsidR="00A92103" w:rsidRPr="00F250B6" w:rsidRDefault="00A92103" w:rsidP="00C741E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855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B1E115B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ccess to Code</w:t>
            </w:r>
          </w:p>
        </w:tc>
        <w:tc>
          <w:tcPr>
            <w:tcW w:w="13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8CC04E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BA278F" w14:textId="77777777" w:rsidR="00A92103" w:rsidRPr="00F250B6" w:rsidRDefault="00A92103" w:rsidP="00C741E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D8C6DC4" w14:textId="3EE5A4DF" w:rsidR="00A92103" w:rsidRPr="00F250B6" w:rsidRDefault="006452CE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Weight: 68kg</w:t>
            </w:r>
          </w:p>
        </w:tc>
      </w:tr>
      <w:tr w:rsidR="00A92103" w:rsidRPr="00F250B6" w14:paraId="7E7738CB" w14:textId="77777777" w:rsidTr="00C741E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2218E0" w14:textId="77777777" w:rsidR="00A92103" w:rsidRPr="00F250B6" w:rsidRDefault="00A92103" w:rsidP="00C741E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855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B212BD4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3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9B57C7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835F8F" w14:textId="77777777" w:rsidR="00A92103" w:rsidRPr="00F250B6" w:rsidRDefault="00A92103" w:rsidP="00C741E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6F5CAF0" w14:textId="5AAB3E0E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2103" w:rsidRPr="00F250B6" w14:paraId="04E0CF7E" w14:textId="77777777" w:rsidTr="00C741E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CABB42" w14:textId="77777777" w:rsidR="00A92103" w:rsidRPr="00F250B6" w:rsidRDefault="00A92103" w:rsidP="00C741E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855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27EA208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3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1AB238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33F9B8" w14:textId="77777777" w:rsidR="00A92103" w:rsidRPr="00F250B6" w:rsidRDefault="00A92103" w:rsidP="00C741E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AFFDD7D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A92103" w:rsidRPr="00F250B6" w14:paraId="2088F100" w14:textId="77777777" w:rsidTr="00C741E2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84C866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08D0A9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39DAE8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8FC541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8F39B0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A4DE12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E816CE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FB480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7C8044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51B4F3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97BF0B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2103" w:rsidRPr="00F250B6" w14:paraId="5EC05D5F" w14:textId="77777777" w:rsidTr="00C741E2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09244F9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11882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6CD23C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Verify whether a client is overweight, normal or underweight </w:t>
            </w:r>
          </w:p>
        </w:tc>
        <w:tc>
          <w:tcPr>
            <w:tcW w:w="1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CA101A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D89A25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9E8270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FEEC69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2103" w:rsidRPr="00F250B6" w14:paraId="2DB164C4" w14:textId="77777777" w:rsidTr="00C741E2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CAEE90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2ED71D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FF5458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538185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9CA516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75E156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525763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EF652E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0964FD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73F821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02E8FE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2103" w:rsidRPr="00F250B6" w14:paraId="0B1B2867" w14:textId="77777777" w:rsidTr="00C741E2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9737CDC" w14:textId="77777777" w:rsidR="00A92103" w:rsidRPr="00F250B6" w:rsidRDefault="00A92103" w:rsidP="00C741E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7255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E89CC9B" w14:textId="77777777" w:rsidR="00A92103" w:rsidRPr="00F250B6" w:rsidRDefault="00A92103" w:rsidP="00C741E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64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77B1120" w14:textId="77777777" w:rsidR="00A92103" w:rsidRPr="00F250B6" w:rsidRDefault="00A92103" w:rsidP="00C741E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4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74CE904" w14:textId="77777777" w:rsidR="00A92103" w:rsidRPr="00F250B6" w:rsidRDefault="00A92103" w:rsidP="00C741E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4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C9429F9" w14:textId="77777777" w:rsidR="00A92103" w:rsidRPr="00F250B6" w:rsidRDefault="00A92103" w:rsidP="00C741E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A92103" w:rsidRPr="00F250B6" w14:paraId="6155404C" w14:textId="77777777" w:rsidTr="00C741E2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BE99D1C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7255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C3CFCA9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64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AB5AFCC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4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725D4C3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4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1602AC4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A92103" w:rsidRPr="00F250B6" w14:paraId="58703AAE" w14:textId="77777777" w:rsidTr="00C741E2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908C10" w14:textId="77777777" w:rsidR="00A92103" w:rsidRPr="00F250B6" w:rsidRDefault="00A92103" w:rsidP="00C741E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725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5A08B2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>
              <w:t xml:space="preserve"> </w:t>
            </w:r>
            <w:r w:rsidRPr="001F1D8E">
              <w:rPr>
                <w:rFonts w:eastAsia="Times New Roman" w:cstheme="minorHAnsi"/>
                <w:lang w:eastAsia="en-GB"/>
              </w:rPr>
              <w:t>file:///C:/Users/a_mha/Documents/GitHub/Goal_Tracker.github.io/services.html</w:t>
            </w:r>
          </w:p>
        </w:tc>
        <w:tc>
          <w:tcPr>
            <w:tcW w:w="26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0C680F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  <w:r>
              <w:rPr>
                <w:rFonts w:eastAsia="Times New Roman" w:cstheme="minorHAnsi"/>
                <w:lang w:eastAsia="en-GB"/>
              </w:rPr>
              <w:t xml:space="preserve"> through Visual Studio Code</w:t>
            </w:r>
          </w:p>
        </w:tc>
        <w:tc>
          <w:tcPr>
            <w:tcW w:w="38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600E7A9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BC3FA8F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A92103" w:rsidRPr="00F250B6" w14:paraId="630DB697" w14:textId="77777777" w:rsidTr="00C741E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88136E" w14:textId="77777777" w:rsidR="00A92103" w:rsidRPr="00F250B6" w:rsidRDefault="00A92103" w:rsidP="00C741E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725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5E4438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Enter </w:t>
            </w:r>
            <w:r>
              <w:rPr>
                <w:rFonts w:eastAsia="Times New Roman" w:cstheme="minorHAnsi"/>
                <w:lang w:eastAsia="en-GB"/>
              </w:rPr>
              <w:t xml:space="preserve">Height </w:t>
            </w:r>
            <w:r w:rsidRPr="00F250B6">
              <w:rPr>
                <w:rFonts w:eastAsia="Times New Roman" w:cstheme="minorHAnsi"/>
                <w:lang w:eastAsia="en-GB"/>
              </w:rPr>
              <w:t xml:space="preserve">&amp; </w:t>
            </w:r>
            <w:r>
              <w:rPr>
                <w:rFonts w:eastAsia="Times New Roman" w:cstheme="minorHAnsi"/>
                <w:lang w:eastAsia="en-GB"/>
              </w:rPr>
              <w:t>Weight</w:t>
            </w:r>
          </w:p>
        </w:tc>
        <w:tc>
          <w:tcPr>
            <w:tcW w:w="26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6BE957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Credential</w:t>
            </w:r>
            <w:r>
              <w:rPr>
                <w:rFonts w:eastAsia="Times New Roman" w:cstheme="minorHAnsi"/>
                <w:lang w:eastAsia="en-GB"/>
              </w:rPr>
              <w:t>s</w:t>
            </w:r>
            <w:r w:rsidRPr="00F250B6">
              <w:rPr>
                <w:rFonts w:eastAsia="Times New Roman" w:cstheme="minorHAnsi"/>
                <w:lang w:eastAsia="en-GB"/>
              </w:rPr>
              <w:t xml:space="preserve"> can be entered</w:t>
            </w:r>
          </w:p>
        </w:tc>
        <w:tc>
          <w:tcPr>
            <w:tcW w:w="38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E39601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5FE97AE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A92103" w:rsidRPr="00F250B6" w14:paraId="3DDAA76B" w14:textId="77777777" w:rsidTr="00C741E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22AA88" w14:textId="77777777" w:rsidR="00A92103" w:rsidRPr="00F250B6" w:rsidRDefault="00A92103" w:rsidP="00C741E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725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F4D78E" w14:textId="2D53E954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Click </w:t>
            </w:r>
            <w:r w:rsidR="006452CE">
              <w:rPr>
                <w:rFonts w:eastAsia="Times New Roman" w:cstheme="minorHAnsi"/>
                <w:lang w:eastAsia="en-GB"/>
              </w:rPr>
              <w:t>updat</w:t>
            </w:r>
            <w:r>
              <w:rPr>
                <w:rFonts w:eastAsia="Times New Roman" w:cstheme="minorHAnsi"/>
                <w:lang w:eastAsia="en-GB"/>
              </w:rPr>
              <w:t>e</w:t>
            </w:r>
          </w:p>
        </w:tc>
        <w:tc>
          <w:tcPr>
            <w:tcW w:w="26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FE4C9D" w14:textId="005BA10D" w:rsidR="00A92103" w:rsidRPr="00F250B6" w:rsidRDefault="006452CE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Data is updated</w:t>
            </w:r>
          </w:p>
        </w:tc>
        <w:tc>
          <w:tcPr>
            <w:tcW w:w="38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1CDD769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0CDAFB7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A92103" w:rsidRPr="00F250B6" w14:paraId="1262FA63" w14:textId="77777777" w:rsidTr="00C741E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558698" w14:textId="77777777" w:rsidR="00A92103" w:rsidRPr="00F250B6" w:rsidRDefault="00A92103" w:rsidP="00C741E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725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193D13" w14:textId="343350BC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6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48E328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3F6CE4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6414E3C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A92103" w:rsidRPr="00F250B6" w14:paraId="4E20D3B8" w14:textId="77777777" w:rsidTr="00C741E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2C7058" w14:textId="77777777" w:rsidR="00A92103" w:rsidRPr="00F250B6" w:rsidRDefault="00A92103" w:rsidP="00C741E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725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DECBA5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6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372D2B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2CC9540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D868ECB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A92103" w:rsidRPr="00F250B6" w14:paraId="0F23F392" w14:textId="77777777" w:rsidTr="00C741E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6708BE" w14:textId="77777777" w:rsidR="00A92103" w:rsidRPr="00F250B6" w:rsidRDefault="00A92103" w:rsidP="00C741E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725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C74520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6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B3D03E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748987D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70ED590" w14:textId="77777777" w:rsidR="00A92103" w:rsidRPr="00F250B6" w:rsidRDefault="00A92103" w:rsidP="00C741E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2B7B90A0" w14:textId="77777777" w:rsidR="00A92103" w:rsidRDefault="00A92103" w:rsidP="001F1D8E">
      <w:pPr>
        <w:rPr>
          <w:rFonts w:cstheme="minorHAnsi"/>
        </w:rPr>
      </w:pPr>
    </w:p>
    <w:sectPr w:rsidR="00A92103" w:rsidSect="00F250B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9EFFA5" w14:textId="77777777" w:rsidR="00F5234E" w:rsidRDefault="00F5234E" w:rsidP="00A92103">
      <w:pPr>
        <w:spacing w:after="0" w:line="240" w:lineRule="auto"/>
      </w:pPr>
      <w:r>
        <w:separator/>
      </w:r>
    </w:p>
  </w:endnote>
  <w:endnote w:type="continuationSeparator" w:id="0">
    <w:p w14:paraId="550190BC" w14:textId="77777777" w:rsidR="00F5234E" w:rsidRDefault="00F5234E" w:rsidP="00A921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7EF595" w14:textId="77777777" w:rsidR="00F5234E" w:rsidRDefault="00F5234E" w:rsidP="00A92103">
      <w:pPr>
        <w:spacing w:after="0" w:line="240" w:lineRule="auto"/>
      </w:pPr>
      <w:r>
        <w:separator/>
      </w:r>
    </w:p>
  </w:footnote>
  <w:footnote w:type="continuationSeparator" w:id="0">
    <w:p w14:paraId="7D2BB4CF" w14:textId="77777777" w:rsidR="00F5234E" w:rsidRDefault="00F5234E" w:rsidP="00A9210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1F1D8E"/>
    <w:rsid w:val="00393168"/>
    <w:rsid w:val="005321F5"/>
    <w:rsid w:val="006452CE"/>
    <w:rsid w:val="00651060"/>
    <w:rsid w:val="006938D0"/>
    <w:rsid w:val="007202AE"/>
    <w:rsid w:val="00A92103"/>
    <w:rsid w:val="00A941AF"/>
    <w:rsid w:val="00AE2EF7"/>
    <w:rsid w:val="00BE4492"/>
    <w:rsid w:val="00F250B6"/>
    <w:rsid w:val="00F523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921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92103"/>
  </w:style>
  <w:style w:type="paragraph" w:styleId="Footer">
    <w:name w:val="footer"/>
    <w:basedOn w:val="Normal"/>
    <w:link w:val="FooterChar"/>
    <w:uiPriority w:val="99"/>
    <w:unhideWhenUsed/>
    <w:rsid w:val="00A921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21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8</Pages>
  <Words>711</Words>
  <Characters>405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Jay Mhaiskar</cp:lastModifiedBy>
  <cp:revision>5</cp:revision>
  <dcterms:created xsi:type="dcterms:W3CDTF">2022-11-26T18:13:00Z</dcterms:created>
  <dcterms:modified xsi:type="dcterms:W3CDTF">2022-11-26T21:15:00Z</dcterms:modified>
</cp:coreProperties>
</file>